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987AF0" w:rsidRPr="009C5F2E" w:rsidRDefault="00336B82">
      <w:pPr>
        <w:pStyle w:val="Title"/>
        <w:rPr>
          <w:rFonts w:ascii="Times New Roman" w:hAnsi="Times New Roman" w:cs="Times New Roman"/>
          <w:sz w:val="22"/>
          <w:szCs w:val="22"/>
        </w:rPr>
      </w:pPr>
      <w:r w:rsidRPr="009C5F2E">
        <w:rPr>
          <w:rFonts w:ascii="Times New Roman" w:hAnsi="Times New Roman" w:cs="Times New Roman"/>
          <w:sz w:val="22"/>
          <w:szCs w:val="22"/>
        </w:rPr>
        <w:t>Environmental DNA Metabarcoding for Simultaneous Monitoring and Ecological Assessment of Many Harmful Algae: Supplementary Information</w:t>
      </w:r>
    </w:p>
    <w:p w:rsidR="00987AF0" w:rsidRPr="009C5F2E" w:rsidRDefault="00336B82">
      <w:pPr>
        <w:pStyle w:val="Author"/>
        <w:rPr>
          <w:rFonts w:ascii="Times New Roman" w:hAnsi="Times New Roman" w:cs="Times New Roman"/>
          <w:sz w:val="22"/>
          <w:szCs w:val="22"/>
        </w:rPr>
      </w:pPr>
      <w:r w:rsidRPr="009C5F2E">
        <w:rPr>
          <w:rFonts w:ascii="Times New Roman" w:hAnsi="Times New Roman" w:cs="Times New Roman"/>
          <w:sz w:val="22"/>
          <w:szCs w:val="22"/>
        </w:rPr>
        <w:t>Emily Jacobs-Palmer</w:t>
      </w:r>
    </w:p>
    <w:p w:rsidR="00987AF0" w:rsidRPr="009C5F2E" w:rsidRDefault="00336B82">
      <w:pPr>
        <w:pStyle w:val="Author"/>
        <w:rPr>
          <w:rFonts w:ascii="Times New Roman" w:hAnsi="Times New Roman" w:cs="Times New Roman"/>
          <w:sz w:val="22"/>
          <w:szCs w:val="22"/>
        </w:rPr>
      </w:pPr>
      <w:r w:rsidRPr="009C5F2E">
        <w:rPr>
          <w:rFonts w:ascii="Times New Roman" w:hAnsi="Times New Roman" w:cs="Times New Roman"/>
          <w:sz w:val="22"/>
          <w:szCs w:val="22"/>
        </w:rPr>
        <w:t>Ramón Gallego</w:t>
      </w:r>
    </w:p>
    <w:p w:rsidR="00987AF0" w:rsidRPr="009C5F2E" w:rsidRDefault="00336B82">
      <w:pPr>
        <w:pStyle w:val="Author"/>
        <w:rPr>
          <w:rFonts w:ascii="Times New Roman" w:hAnsi="Times New Roman" w:cs="Times New Roman"/>
          <w:sz w:val="22"/>
          <w:szCs w:val="22"/>
        </w:rPr>
      </w:pPr>
      <w:r w:rsidRPr="009C5F2E">
        <w:rPr>
          <w:rFonts w:ascii="Times New Roman" w:hAnsi="Times New Roman" w:cs="Times New Roman"/>
          <w:sz w:val="22"/>
          <w:szCs w:val="22"/>
        </w:rPr>
        <w:t xml:space="preserve">Kelly </w:t>
      </w:r>
      <w:proofErr w:type="spellStart"/>
      <w:r w:rsidRPr="009C5F2E">
        <w:rPr>
          <w:rFonts w:ascii="Times New Roman" w:hAnsi="Times New Roman" w:cs="Times New Roman"/>
          <w:sz w:val="22"/>
          <w:szCs w:val="22"/>
        </w:rPr>
        <w:t>Cribari</w:t>
      </w:r>
      <w:proofErr w:type="spellEnd"/>
    </w:p>
    <w:p w:rsidR="00987AF0" w:rsidRPr="009C5F2E" w:rsidRDefault="00336B82">
      <w:pPr>
        <w:pStyle w:val="Author"/>
        <w:rPr>
          <w:rFonts w:ascii="Times New Roman" w:hAnsi="Times New Roman" w:cs="Times New Roman"/>
          <w:sz w:val="22"/>
          <w:szCs w:val="22"/>
        </w:rPr>
      </w:pPr>
      <w:r w:rsidRPr="009C5F2E">
        <w:rPr>
          <w:rFonts w:ascii="Times New Roman" w:hAnsi="Times New Roman" w:cs="Times New Roman"/>
          <w:sz w:val="22"/>
          <w:szCs w:val="22"/>
        </w:rPr>
        <w:t>Abigail Keller</w:t>
      </w:r>
    </w:p>
    <w:p w:rsidR="00987AF0" w:rsidRPr="009C5F2E" w:rsidRDefault="00336B82">
      <w:pPr>
        <w:pStyle w:val="Author"/>
        <w:rPr>
          <w:rFonts w:ascii="Times New Roman" w:hAnsi="Times New Roman" w:cs="Times New Roman"/>
          <w:sz w:val="22"/>
          <w:szCs w:val="22"/>
        </w:rPr>
      </w:pPr>
      <w:r w:rsidRPr="009C5F2E">
        <w:rPr>
          <w:rFonts w:ascii="Times New Roman" w:hAnsi="Times New Roman" w:cs="Times New Roman"/>
          <w:sz w:val="22"/>
          <w:szCs w:val="22"/>
        </w:rPr>
        <w:t>Ryan P. Kelly</w:t>
      </w:r>
    </w:p>
    <w:p w:rsidR="009C5F2E" w:rsidRDefault="009C5F2E">
      <w:pPr>
        <w:rPr>
          <w:rFonts w:ascii="Times New Roman" w:hAnsi="Times New Roman" w:cs="Times New Roman"/>
          <w:i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br w:type="page"/>
      </w:r>
    </w:p>
    <w:p w:rsidR="00987AF0" w:rsidRPr="009C5F2E" w:rsidRDefault="00336B82">
      <w:pPr>
        <w:pStyle w:val="TableCaption"/>
        <w:rPr>
          <w:rFonts w:ascii="Times New Roman" w:hAnsi="Times New Roman" w:cs="Times New Roman"/>
          <w:sz w:val="22"/>
          <w:szCs w:val="22"/>
        </w:rPr>
      </w:pPr>
      <w:r w:rsidRPr="009C5F2E">
        <w:rPr>
          <w:rFonts w:ascii="Times New Roman" w:hAnsi="Times New Roman" w:cs="Times New Roman"/>
          <w:sz w:val="22"/>
          <w:szCs w:val="22"/>
        </w:rPr>
        <w:lastRenderedPageBreak/>
        <w:t xml:space="preserve">Table S1: Sample location information. For each site, abbreviation, location type (nearshore/intertidal), and latitude/longitude are given.   </w:t>
      </w:r>
    </w:p>
    <w:tbl>
      <w:tblPr>
        <w:tblStyle w:val="TableGrid"/>
        <w:tblW w:w="5000" w:type="pct"/>
        <w:tblLook w:val="07E0" w:firstRow="1" w:lastRow="1" w:firstColumn="1" w:lastColumn="1" w:noHBand="1" w:noVBand="1"/>
        <w:tblCaption w:val="Table S1: Sample location information. For each site, abbreviation, location type (nearshore/intertidal), and latitude/longitude are given.   "/>
      </w:tblPr>
      <w:tblGrid>
        <w:gridCol w:w="4022"/>
        <w:gridCol w:w="1937"/>
        <w:gridCol w:w="1271"/>
        <w:gridCol w:w="2755"/>
        <w:gridCol w:w="1369"/>
        <w:gridCol w:w="1596"/>
      </w:tblGrid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Site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Abbreviation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Date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Location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Latitude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Longitude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Lilliwaup</w:t>
            </w:r>
            <w:proofErr w:type="spellEnd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 xml:space="preserve"> Tidelands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L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3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4614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062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otlatch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O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3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360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562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Salisbury Point County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SA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3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856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606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riton Cove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R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3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608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9856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wanoh</w:t>
            </w:r>
            <w:proofErr w:type="spellEnd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 xml:space="preserve">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3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378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9749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Lilliwaup</w:t>
            </w:r>
            <w:proofErr w:type="spellEnd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 xml:space="preserve"> Tidelands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L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461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062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otlatch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O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360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562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Salisbury Point County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SA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856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606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riton Cove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R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608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9856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wanoh</w:t>
            </w:r>
            <w:proofErr w:type="spellEnd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 xml:space="preserve">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378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9749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Lilliwaup</w:t>
            </w:r>
            <w:proofErr w:type="spellEnd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 xml:space="preserve"> Tidelands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L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6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461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062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otlatch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O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6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360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562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Salisbury Point County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SA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6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856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606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riton Cove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R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6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608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9856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wanoh</w:t>
            </w:r>
            <w:proofErr w:type="spellEnd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 xml:space="preserve">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6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378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9749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Lilliwaup</w:t>
            </w:r>
            <w:proofErr w:type="spellEnd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 xml:space="preserve"> Tidelands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L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7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461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062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otlatch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O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7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360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562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Salisbury Point County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SA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7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856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606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riton Cove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R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7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608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9856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wanoh</w:t>
            </w:r>
            <w:proofErr w:type="spellEnd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 xml:space="preserve">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7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378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9749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Lilliwaup</w:t>
            </w:r>
            <w:proofErr w:type="spellEnd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 xml:space="preserve"> Tidelands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L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8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461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062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otlatch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O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8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360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562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Salisbury Point County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SA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8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856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606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riton Cove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R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8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608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9856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wanoh</w:t>
            </w:r>
            <w:proofErr w:type="spellEnd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 xml:space="preserve">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8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378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9749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Lilliwaup</w:t>
            </w:r>
            <w:proofErr w:type="spellEnd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 xml:space="preserve"> Tidelands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L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9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461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062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otlatch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O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9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360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562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Salisbury Point County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SA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9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856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606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riton Cove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R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9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608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9856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wanoh</w:t>
            </w:r>
            <w:proofErr w:type="spellEnd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 xml:space="preserve">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9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378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9749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12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9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Nearshore (WOAC)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4253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08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402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09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Nearshore (WOAC)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3563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0237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Lilliwaup</w:t>
            </w:r>
            <w:proofErr w:type="spellEnd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 xml:space="preserve"> Tidelands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L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11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461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062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otlatch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O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11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360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562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Salisbury Point County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SA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11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856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606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riton Cove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R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11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608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9856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wanoh</w:t>
            </w:r>
            <w:proofErr w:type="spellEnd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 xml:space="preserve">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711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378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9749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Lilliwaup</w:t>
            </w:r>
            <w:proofErr w:type="spellEnd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 xml:space="preserve"> Tidelands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L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1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461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062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otlatch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O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1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360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562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Salisbury Point County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SA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1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856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606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riton Cove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R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1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608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9856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wanoh</w:t>
            </w:r>
            <w:proofErr w:type="spellEnd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 xml:space="preserve">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1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378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9749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Lilliwaup</w:t>
            </w:r>
            <w:proofErr w:type="spellEnd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 xml:space="preserve"> Tidelands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L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3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461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062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otlatch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O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3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360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562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Salisbury Point County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SA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3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856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606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riton Cove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R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3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608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9856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wanoh</w:t>
            </w:r>
            <w:proofErr w:type="spellEnd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 xml:space="preserve">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3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378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9749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8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4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Nearshore (WOAC)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897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6053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12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4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Nearshore (WOAC)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4253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08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402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4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Nearshore (WOAC)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3563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0237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Lilliwaup</w:t>
            </w:r>
            <w:proofErr w:type="spellEnd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 xml:space="preserve"> Tidelands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L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461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062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otlatch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O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360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562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Salisbury Point County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SA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856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606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riton Cove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R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608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9856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wanoh</w:t>
            </w:r>
            <w:proofErr w:type="spellEnd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 xml:space="preserve">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378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9749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Lilliwaup</w:t>
            </w:r>
            <w:proofErr w:type="spellEnd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 xml:space="preserve"> Tidelands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L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7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461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062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otlatch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O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7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360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562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Salisbury Point County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SA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7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856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606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riton Cove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R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7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608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9856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wanoh</w:t>
            </w:r>
            <w:proofErr w:type="spellEnd"/>
            <w:r w:rsidRPr="009C5F2E">
              <w:rPr>
                <w:rFonts w:ascii="Times New Roman" w:hAnsi="Times New Roman" w:cs="Times New Roman"/>
                <w:sz w:val="16"/>
                <w:szCs w:val="16"/>
              </w:rPr>
              <w:t xml:space="preserve"> State Park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TW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7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Intertidal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3785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9749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14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9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Nearshore (WOAC)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6067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2.9402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12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9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Nearshore (WOAC)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4253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08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P11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201809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Nearshore (WOAC)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47.3708</w:t>
            </w:r>
          </w:p>
        </w:tc>
        <w:tc>
          <w:tcPr>
            <w:tcW w:w="0" w:type="auto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9C5F2E">
              <w:rPr>
                <w:rFonts w:ascii="Times New Roman" w:hAnsi="Times New Roman" w:cs="Times New Roman"/>
                <w:sz w:val="16"/>
                <w:szCs w:val="16"/>
              </w:rPr>
              <w:t>-123.1333</w:t>
            </w:r>
          </w:p>
        </w:tc>
      </w:tr>
    </w:tbl>
    <w:p w:rsidR="009C5F2E" w:rsidRDefault="009C5F2E">
      <w:pPr>
        <w:pStyle w:val="TableCaption"/>
        <w:rPr>
          <w:rFonts w:ascii="Times New Roman" w:hAnsi="Times New Roman" w:cs="Times New Roman"/>
          <w:sz w:val="22"/>
          <w:szCs w:val="22"/>
        </w:rPr>
      </w:pPr>
    </w:p>
    <w:p w:rsidR="009C5F2E" w:rsidRDefault="009C5F2E" w:rsidP="009C5F2E">
      <w:pPr>
        <w:pStyle w:val="BodyText"/>
      </w:pPr>
      <w:r>
        <w:br w:type="page"/>
      </w:r>
    </w:p>
    <w:p w:rsidR="00987AF0" w:rsidRPr="009C5F2E" w:rsidRDefault="00336B82">
      <w:pPr>
        <w:pStyle w:val="TableCaption"/>
        <w:rPr>
          <w:rFonts w:ascii="Times New Roman" w:hAnsi="Times New Roman" w:cs="Times New Roman"/>
          <w:sz w:val="22"/>
          <w:szCs w:val="22"/>
        </w:rPr>
      </w:pPr>
      <w:r w:rsidRPr="009C5F2E">
        <w:rPr>
          <w:rFonts w:ascii="Times New Roman" w:hAnsi="Times New Roman" w:cs="Times New Roman"/>
          <w:sz w:val="22"/>
          <w:szCs w:val="22"/>
        </w:rPr>
        <w:lastRenderedPageBreak/>
        <w:t xml:space="preserve">Table S2: Complete list of potential HAB-forming ASV taxonomic assignments and COI sequences.   </w:t>
      </w:r>
    </w:p>
    <w:tbl>
      <w:tblPr>
        <w:tblStyle w:val="TableGrid"/>
        <w:tblW w:w="5000" w:type="pct"/>
        <w:tblLook w:val="07E0" w:firstRow="1" w:lastRow="1" w:firstColumn="1" w:lastColumn="1" w:noHBand="1" w:noVBand="1"/>
        <w:tblCaption w:val="Table S2: Complete list of potential HAB-forming ASV taxonomic assignments and COI sequences.   "/>
      </w:tblPr>
      <w:tblGrid>
        <w:gridCol w:w="752"/>
        <w:gridCol w:w="12198"/>
      </w:tblGrid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axon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Sequence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lexandrium_2b2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AGCACTTCTTTCATGAGTTTATCACCTTCAAGTACAGGAAATCTTATCTTTGGATTATTAATCTCTGGTGTATCCTCATGTCTCACATCTCTTAACTTTTGGACAACAATTCTAAATCTGAGATCTTATTATCTGACATTAAAGACTATGCCATTATTCCCTTGGGCTCTCTTGATCACAGGAGGAATGCTTTTATTAACATTACCAATCTTATCAGGAGCTTTTCTAATGGTCTTGGCTGATCTTCATTC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ATACACTTTTCTTTGATCCAATCTTTGGAGGAGATCCTATATTCTATCAACAC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lexandrium_3fc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AGCACTTCTTTCATGAGTTTATCACCTTCAAGTACAGGAAATCTTATCTTTGGATTATTAATCTCAGGTATATCCTCATGTCTCACATCTCTTAACTTTTGGACAACAATTCTAAATCTGAGATCTTATTATCTGACATTAAAGACTATGCCATTATTCCCTTGGGCTCTCTTG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CAGGAGGAATGCTTTTATTAACATTACCAATCTTATCAGGAGCTTTTCTAATGGTCTTGGCTGATCTTCATTCTAATACACTTTTCTTTGATCCAATCTTTGGAGGAGATCCTATATTCTATCAACAC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etoceros_00e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TAGTGGTACCTCGCATTCAGGAGGTGCTGTTGATTTAGCTATTTTTAGTTTACACTTATCAGGAGCTTCATCAATTTTAGGTGCTATAAACTT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TGTACTATTTTTAATATGCGAGTTAAAAGTTTATCATTTCATAAGTTACCACTATTTGTATGGGCTGTATTAATAACAGCATTTTTACTTTTATTATCATTACCTGTTTTAGCGGGAGCTATTACAATGTTATTAACTGATAGAAATTTCAATACAACTTTTTTTGATCCAGCAGGTGGAGGTGATCCTATTTTATAC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etoceros_163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TCTAGTGGAACCTCACACTCGGGTGGTGCTGTGGATTTAGCTATTTTTAGTTTACACTTATCTGGAGCTTCTTCTATTTTAGGAGCAATTAACTTTATTTGTACTATTTTTAATATGAGAGTAAAAAGTTTGGCTTTCCACAAGTTACCTTTGTTTGTTTGGGCAGTATTAATAACTGCGTTTTTATTATTACTATCGTTACCAGTATTAGCGGGAGCTATTACAATGTTATTAACTGACCGAAATTTTAAC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CCACATTTTTTGATCCTGCAGGGGGTGGTGACCCTGTATTATACCAGCACTTG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etoceros_17e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TCTAGTGGAACCTCACACTCGGGTGGTGCTGTGGATTTAGCTATTTTTAGTTTACACTTATCTGGAGCTTCTTCTATTTTAGGAGCAATTAACTTTATTTGTACTATTTTTAATATGAGAGTTAAAAGTTTATCATTTCATAAATTACCTTTATTTGTATGGGCAGTGTTAATTAC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GCATTTTTACTTTTATTATCACTACCAGTATTAGCAGGTGCTATTACAATGTTATTAACTGATAGAAATTTCAATACAACCTTTTTTGATCCAGCAGGAGGAGGTGACCCAATTTTATAC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etoceros_211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AAGCGGTACTGCGCATTCAGGTGGAGCTGTTGATTTAGCAATTTTTAGTTTGCACTTATCAGGTGCTTCGTCAATTTTAGGAGCAATCAACTTTATTTGTACAATTTTTAATATGAGAGTTAAAAGTTTATCATTCCATAAATTACCTTTATTTGTTTGGTCTGTTTTAATAACAGCATTTTTACTTTTGTTATCTTTACCTGTTCTAGCTGGCGCTATTACTATGCTATTAACAGATAGAAATTTTAAC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CAACTTTTTTTGATCCAGCAGGTGGAGGTGATCCAGTTTTATACCAG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etoceros_4f5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AAGTGGTACATCACATTCAGGAGGTGCAGTAGATTTAGCTATTTTCAGTTTACACTTATCAGGAGCATCTTCTATTTTAGGTGCAATTAATTTTATATGTACTATTTTTAACATGCGTGTTAAAAGTTTATCGTTTCATAAACTTCCTTTATTTGTATGGGCTGTTTTAATTAC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GCATTTTTATTATTGTTATCACTACCTGTTTTAGCTGGAGCAATTACAATGTTATTAACAGATCGAAATTTTAATACTACTTTCTTTGATCCAGCAGGTGGTGGAGACCCTGTATTATATCAACATTTATTC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etoceros_559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CTATCTAGTATCACAGCCCACTCAGGTGGAGCCGTAGACTTAGCTATTTTTAGTTTACATGTTTCAGGAGCATCTTCAATTTTAGGTGCTATTAATTTTATTTG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CCATTTTTAACATGCGAGTAAAAAGTTTATCATTTCATAAACTTCCTTTATTTGTTTGGGCAGTTTTAATTACTGCATTTTTATTATTGTTATCTTTACCTGTTTTAGCTGGTGCGATTACTATGCTATTAACTGACCGGAATTTTAACACTACTTTTTTTGATCCTGCTGGTGGAGGTGACCCTGTTTTATAT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etoceros_56d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GAGCGGAACATCACATTCAGGCGGG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GCTGTTGATTTAGCAATTTTTAGTTTACACTTATCAGGAGCATCTTCTATTTTAGGTGCAATAAACTTTATATGTACTATATTTAATATGCGTGTTAAAAGTTTATCGTTTCATAAATTACCTTTGTTTGTATGGGCTGTTTTAATAACAGCTTTTCTGTTATTACTATCATTACCTGTATTAGCAGGTGCGATTACAATGTTATTAACAGATAGAAATTTCAATACAACTTTTTTTGATCCAGCAGGTGGTGGAG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CCTGTTTTATAT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etoceros_584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TAGCGGTACATCACACTCAGGTGGAGCTGTAGATTTAGCTATTTTTAGTTTACACTTATCTGGGGCTTCATCAATTTTAGGAGCTATTAACTTTATTTGTACTATTTTTAATATGAGAGTTAAAAGTTTATCATTTCATAAATTACCTTTATTTGTATGGGCAGTGTTAATTACAGCATTTTTACTTTTATTATCACTACCAGTA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AGCAGGTGCTATTACAATGTTATTAACTGATAGAAATTTCAATACAACCTTTTTTGATCCAGCAGGAGGAGGTGACCCAATTTTATAC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etoceros_6c2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TAGTGGTACTGCACATTCAGGTGGAGCTGTAGATTTAGCTATTTTTAGCTTACATGTTTCTGGAGCATCTTCAATATTAGGAGCTATTAATTTTATTTGTACTATTTTCAATATGAGAGTAAAAAGTTTA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ATTCCATAAACTTCCTTTATTTGCTTGGTCAGTTTTAATCACTGCTTTTTTATTATTATTATCTTTACCAGTTTTAGCAGGAGCTATCACTATGCTTTTAACAGATAGAAATTTTAATACTACTTTTTTTGATCCCGCAGGTGGAGGTGATCCAATTTTATAC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etoceros_734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AAGTGGTACATCACATTCAGGAGGTGCAGTAGATTTAGCTATTTTCAGTTTACAC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ATCAGGAGCATCTTCTATTTTAGGTGCAATTAATTTTATATGTACTATTTTTAACATGCGTGTTAAAAGTTTATCGTTTCATAAACTTCCTTTATTTGTATGGGCTGTTTTAATTACAGCATTTTTATTATTGTTATCACTACCTGTTTTAGCTGGAGCAATTACGATGTTATTAACAGATCGAAATTTTAATACTACTTTCTTTGATCCAGCAGGTGGTGGAGACCCTGTATTATATCAACATTTATTC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etoceros_788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AAGCGGTACTTCGCATTCAGGTGGTGCCGTTGACTTGGCTATTTTTAGTCTACACCTTTCAGGAGCTTCTTCGATTTTAGGTGCTATTAATTTTATTTGTACAATTTTTAACATGAGAGTAAAAAGTCTTTCTTTTCATAAATTACCTTTATTTGTATGGGCAGTTTTAATTACAGCGTTTTTACTTCTTTTATCATTGCCTGTTCTAGCGGGCGCTATCACAATGCTATTAACTG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AGAAATTTCAATACAACCTTTTTTGATCCAGCAGGAGGAGGTGACCCAATTTTATAC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etoceros_83a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TAGCGGAACTTCGCATTCAGGTGGGGCTGTTGATTTAGCAATTTTTAGTTTACACTTATCAGGAGCATCTTCTATTTTAGGTGCAATAAACTTTATATGTACTATATTTAATATGCGTGTTAAAAGTTTATCGTTTCATAAATTACCTTTGTTTGTATGGGCCGTTTTAATAACAGCTTTTCTGTTATTACTATCATTACCCGTATTAGCAGGTGCAATTACGATGCTATTAACAGATAGAAATTTTAA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CAACTTTTTTTGATCCTGCAGGTGGTGGAGATCCTGTTCTATATCAG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etoceros_a8e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CTATCTAGTATCACAGCCCACTCAGGTGGAGCCGTAGACTTAGCTATTTTTAGTTTACATGTTTCAGGAGCATCTTCAATTTTAGGTGCTATTAATTTTATTTGTACCATTTTTAACATGCGAGTAAAAAGTTTATCATTTCATAAACTTCCTTTATTTGTTTGGGCAGTTTTAATTAC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GCATTTTTATTATTGTTATCTTTACCTGTTTTAGCTGGTGCGATTACTATGCTATTAACTGACCGTAATTTTAACACTACTTTTTTTGATCCTGCTGGTGGAGGTGACCCTGTTTTATAT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etoceros_ab3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TAGTGGTACTTCACATTCAGGAGGTGCTGTTGATTTAGCTATTTTTAGTTTACACTTATCAGGAGCTTCATCAATTTTAGGTGCTATAAACTTTATTTG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CAATCTTTAACATGCGAGTTAAAAGTTTATCGTTCCATAAATTACCACTATTTGTATGGGCGGTATTAATAACAGCATTTTTACTTTTATTGTCATTACCTGTTTTAGCAGGCGCTATTACAATGTTATTAACAGATAGAAATTTCAATACAACATTCTTTGATCCTGCTGGTGGAGGTGACCCAATTTTATAC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etoceros_ae1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CAGTGGAACTGCTCATTCAGGAGG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GCTGTTGATTTAGCTATTTTTAGTTTACATTTATCAGGAGCATCTTCTATTTTGGGAGCTATAAATTTTATATGCACAATTTTTAATATGCGAGTTAAAAGTTTATCATTTCATAAATTGCCTTTATTCGTTTGGTCAGTTTTGATCACAGCTTTCTTGCTTCTTTTATCACTACCTGTTTTAGCCGGTGCTATTACTATGTTATTAACAGATCGTAATTTTAACACTACCTTTTTTGACCCTGCCGGTGGAGGTG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CCTGTTTTATAT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etoceros_b14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TAGTGGTACTGCACATTCAGGTGGAGCTGTAGATTTAGCTATTTTTAGCTTACATGTTTCTGGAGCATCTTCAATATTAGGAGCTATTAATTTTATTTGTACTATTTTCAATATGAGAGTAAAAAGTTTATCATTCCATAAACTTCCTTTATTTGCTTGGTCAGTTTTAATCACTGCTTTTTTATTATTATTATCTTTACCAGTT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AGCAGGAGCTATCACTATGCTTTTAACAGATAGAAATTTTAATACTACTTTTTTTGATCCTGCAGGTGGAGGTGATCCAATTTTATAC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etoceros_b25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AAGCGGAACTTCTCATTCAGGAGGTGCTGTTGATTTAGCTATATTTAGTTTACATCTATCAGGAGCATCATCAATTTTAGGAGCTATAAATTTTATTTGTACAATTTTTAACATGAGAGTTAAAAGTTTA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TTTTCATAAATTACCGTTATTTGTTTGGTCAGTTTTAATTACAGCATTTTTATTATTACTTTCTTTACCTGTGTTGGCGGGAGCAATAACAATGCTATTAACTGATAGAAATTTTAACACTACCTTTTTTGACCCTGCGGGTGGAGGTGACCCTATATTATAT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etoceros_c4f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TAGTGGTACCTCGCATTCAGGAGGTGCTGTTGACTTAGCTATTTTTAGTTTACAT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ATCAGGAGCTTCATCAATTTTAGGTGCTATAAACTTTATTTGTACTATTTTTAATATGCGAGTTAAAAGTTTATCATTTCATAAGTTACCACTATTTGTATGGGCTGTATTAATAACAGCATTTTTACTTTTATTATCATTACCTGTTTTAGCGGGAGCTATTACAATGTTATTAACTGATAGAAATTTCAATACAACTTTTTTTGATCCAGCAGGTGGAGGTGATCCTATTTTATAC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etoceros_cc3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TAGTGGTACTGCACATTCAGGTGGAGCTGTAGATTTAGCTATTTTTAGCTTACATGTTTCTGGAGCATCTTCAATATTAGGAGCTATTAATTTTATTTGTACTATTTTCAATATGAGAGTAAAAAGTTTATCATTCCATAAACTTCCTTTATTTGCTTGGTCAGTTCTAATCACTGCATTTTTATTATTATTATCTTTACCAGTTTTAGCAGGAGCTATCACTATGCTTTTAACAG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AGAAATTTTAATACTACTTTTTTTGATCCCGCAGGTGGAGGTGATCCAATTTTATAC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etoceros_dcd</w:t>
            </w:r>
            <w:proofErr w:type="spellEnd"/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AAGTGGAACTTCACATTCAGGTGGAGCTGTTGATTTAGCAATTTTTAGTTTACACTTATCAGGAGCATCTTCTATTTTAGGTGCAATAAACTTTATATGTACTATATTTAATATGCGTGTTAAAAGTTTATCGTTTCATAAATTACCTTTGTTTGTATGGGCTGTTTTAATAACAGCTTTTCTGTTATTACTATCATTACCTGTATTAGCAGGTGCGATTACAATGTTATTAACAGATAGAAATTTTAA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CGACTTTTTTTGATCCTGCAGGTGGTGGAGATCCTGTTTTATAT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etoceros_e58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TAGTGGTACTGCACATTCAGGTGGAGCTGTAGATTTAGCTATTTTTAGCTTACATGTTTCTGGAGCATCTTCAATATTAGGAGCTATTAATTTTATTTGTACTATTTTCAATATGAGAGTAAAAAGTTTATCATTCCATAAACTTCCTTTATTTGCTTGGTCAGTTTTAATCAC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GCATTCTTATTATTATTATCTTTACCAGTTTTAGCAGGAGCTATCACTATGCTTTTAACAGATAGAAATTTTAATACTACTTTTTTTGATCCCGCAGGTGGAGGTGATCCAATTTTATAC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etoceros_ed1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TCTAGTGGTACTTCTCACTCAGGAGGGGCTGTTGATTTAGCAATTTTTAGTTTACACTTATCAGGAGCGTCTTCTATTTTAGGCGCTATTAATTTTATTTG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CAATTTTTAATATGCGGGTAAAGAGTCTTGCATTTCACAAATTACCTTTATTTGTGTGGGCTGTTTTAATCACAGCGTTTCTATTATTACTTTCTTTACCAGTTTTAGCAGGAGCAATTACAATGCTGTTAACTGATAGAAATTTCAATACAACCTTTTTTGACCCTGCAGGAGGAGGAGATCCTGTTTTATACCAGCAC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etoceros_edb</w:t>
            </w:r>
            <w:proofErr w:type="spellEnd"/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TCAAGTGGTACAGCACATTCAGGTGG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GCTGTAGATTTAGCTATTTTTAGTTTACATGTTTCTGGAGCATCTTCAATATTAGGAGCTATTAATTTTATTTGTACTATCTTTAATATGAGAGTAAAAAGTTTATCATTTCATAAACTTCCGTTATTTGCTTGGTCAGTTTTAATTACTGCATTTTTATTATTGTTATCTTTACCAGTTTTAGCGGGAGCTATTACTATGCTTTTAACTGATAGAAATTTTAATACTACTTTCTTTGATCCTGCAGGTGGAGGTG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CCAATTTTATAC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etoceros_efa</w:t>
            </w:r>
            <w:proofErr w:type="spellEnd"/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GAGTGGTACATCACATTCAGGTAGTGCCGTAGATTTAGCTATTTTTAGTTTACATATTTCAGGAGCTTCTTCTATTTTAGGTGCAATTAATTTTATTTGTACCATTTTTAATATGCGAGTTAAAAGTTTATCATTCCATAAATTACCATTATTTGTATGGTCTGTTTTAATAACAGCATTTTTACTACTATTATCTTTACCAGTT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AGCAGGTGCAATCACTATGTTATTAACTGATAGAAATTTCAATACTACATTTTTTGATCCTGCTGGAGGAGGTGACCCTGTTTTATAT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ttonella_135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AGTAGTGTTCAAGCACACTCTGGGCCTTCAGTTGACTTAGCAATCTTTAGTCTTCACTTATCGGGGGCTGCATCAATTTTAGGAGCAATAAACTTTATTACTACTATTTTTAATATGCGAGCACCAGGTATG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AATGCATAGATTACCACTGTATGTTTGGTCTATTTTAATTACTTCATTCCTTTTACTTCTTTCTTTACCCGTATTAGGAGGAGCAATTACTATGTTATTAACTGATAGAAATTTTAATACTTCATTCTTTGATCCAGCTGGTGGAGGTGATCCAATTTTATTT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attonella_13c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AGTAGTGTTCAAGCACACTCTGGGCCTTCAGTTGACTTAGCAATCTTTAGTCTTCAC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ATCGGGGGCTGCATCAATTTTAGGGGCAATAAACTTTATTACTACCATCTTTAATATGCGCGCACCGGGTATGACAATGCATAGATTACCACTGTATGTTTGGTCTATTTTAATTACTTCATTCCTTTTACTTCTGTCTTTACCCGTATTAGGAGGAGCAATTACTATGTTATTGACTGATAGAAATTTTAATACTTCATTCTTTGACCCAGCTGGTGGAGGAGATCCAATTTTATTT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lastRenderedPageBreak/>
              <w:t>Chattonella_e0f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AGTAGTGTTCAAGCACACTCTGGGCCTTCAGTTGACTTAGCAATCTTTAGTCTTCACTTATCGGGGGCTGCATCAATTTTAGGGGCAATAAACTTTATTACTACCATCTTTAATATGCGCGCACCGGGTATGACAATGCATAGGTTACCACTGTATGTTTGGTCTATTTTAATTACTTCATTCCTTTTACTTCTGTCTTTACCCGTATTAGGAGGAGCAATTACTATGTTATTGAC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GATAGAAATTTTAATACTTCATTCTTTGACCCAGCTGGTGGAGGAGATCCAATTTTATTT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rysochromulina_18f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GCTAGTATTCAAGCACATTCAGGTGGTTCTGTTGATTGTGCTATTTTTTCATTACATATTGCTGGTGTATCTTCTATTTTAGGTGCTATTAATTTTATTGTTACAATTAGTAATATGCGTGCACCAGGAATGACTGCAAATAGAACACCTTTATTTGTTTGAGCTGTTTTTATTACTGCTTTTTTACTTTTATTATCATTACCGGTTTTAGCTGGTGCAATAACAATGTTATTGACTGATCGTAATTTTAA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CATCTTTTTTTGATCCAAACGGTGGTGGTGATCCTGTTTTATAC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rysochromulina_34d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GTCAGGAATTCAAGCACATTCCGGTGGTTCTGTTGATTGTGCTATTTATTCGCTTCATCTAGCTGGTGTTTCTTCAATTTTAGGAGCAATCAACTTCATTGTTACAATCACTAACATGCGTGCTCCAGGAATGACTGCTAATCGAACTCCTTTGTTCGTTTGAGCTGTTTAT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ACAGCATTTTTACTTTTGCTTTCTTTACCGGTGCTTGCTGGTGCAATCACAATGTTACTGACAGACCGTAATTTTAACACCTCTTTTTTTGATCCAAACGGTGGAGGTGATCCCGTTTTGTACCAACACCTGTTC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rysochromulina_75f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GCTGGTATTCAAGCTCATTCAGGTGGTTCTGTTGACTGTGCTATTTATTCACTTCACTTAGCAGGTGTTTCTTCAATTTTAGGTGCTATTA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TATTGTTACAATTACAAATATGCGTGCACCTGGAATGACTGCAAACCGTACACCTCTTTTTGTTTGAGCAGTATACATTACTGCATTCTTACTATTACTTTCTTTACCTGTACTTGCAGGAGCAATTACAATGTTACTTACAGATCGTAACTTTAATACTTCTTTCTTTGATCCTAACGGTGGTGGTGATCCTGTTTTATACCAACACTTG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hrysochromulina_7aa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GTCTGGCATTCA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GCTCATTCAGGCGGTTCTGTTGATTGCGCAATTTACTCGTTGCATTTAGCCGGTGTTTCTTCAATTTTAGGCGCAATTAATTTTATTGTAACAATAACTAATATGCGTGCACCTGGACTATCTGCTAATCGAACGCCTCTTTTTGTTTGAGCTGTTTATATTACAGCGTTTTTATTGTTACTTTCTTTACCCGTTTTAGCTGGTGCAATTACGATGTTGCTAACTGATCGTAATTTTAACACTTCATTCTTTGATG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GAATGGCGGTGGTGACCCTGTATTGTATCAACAC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Dinophysis_2bc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AGCACTTCTTTCTTGAGTTTATCACCTTCAAGTACAGGAAATCTTATCTTTGGATTATTAATCTCAGGAATCTCCTCATGTCTCACATCTCTTAACTTTTGGACAACAATTTGAAATCTGAGATCTTATTACTTAACATTAAAGACTATGCCATTATTCCTTTGGTCTCTCTTGATTACAGGAGGAATGCTTT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ACATTACCAATCTTATCAGGAGCTCTTCTAATGGTCACAGCTGATCTTCATTCTAATACACTTTTCTTTGATCCAATCTTTGAAGGAGATCCTATATTCTATCAACAC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Dinophysis_2d8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AGCACTTCTTTCTTGAGTTTATCACCTTCAAGTACAGGAAATCTTATCTTTGGATTATTAATCTCAGGAATCTCCTCATGTCTCACATCTCTTAACTTTTGGACAACAATTATAAA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TGAGATCTTATTACTTAACATTAAAGACTATGCCATTATTCCTTTGGTCTCTCTTGATTACAGGAGGAATGCTTTTATTAACATTACCAATCTTATCAGGAGCTCTTCTAATGGTCACAGCTGATCTTCATTCTAATACACTTTTCTTTGATCCAATCTTTGAAGGAGATCCTATATTCTATCAACAC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Dinophysis_a88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AGCACTTCTTTCTTGAGTTTATCACCTTCAAGTACAGGA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CTTATCTTTGGATTATTAATCTCAGGAATCTCCTCATGTCTCACATCTCTTAACTTTTGGACAACAATTCTAAATCTGAGATCTTATTACTTAACATTAAAGACTATGCCATTATTCCTTTGGTCTCTCTTGATTACAGGAGGAATGCTTTTATTAACATTACCAATCTTATCAGGAGCTCTTCTAATGGTCACAGCTGATCTTCATTCTAATACACTTTTCTTTGATCCAATCTTTGAAGGAGATCCTATAT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TATCAACAC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Gonyaulax_564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AGCACTTCTTTCATGAGTTTATCACCTTCAAGTTTGGGAAATCTTATCTTTGGATTATTAATCTCAGGTATATCCTCATGTCTCACATCTCTTAACTTTTGGACAACAATTCTAAATCTGAGATCTTATTATCTGACATTAAAGACTATGCCATTATTCCCTTGAGCTCTCTTGATTACAGGAGGAATGCTTTTATTAACATTACCAATCTTATCAGGAG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TCTTCTAATGGTCTTGGCTGATCTTCATTCTAATACACTTTTCTTTGATTCAATCTTTGGAGGAGATCCTATATTCTATCAACAC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Gymnodinium_e25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AGCACTTCTTTCATGGGTTTATCACCTTCAAGTACAGCTTTCATGGTCTTTGGATTATTAATGTCAGGTATATCCTCATCTCTCACATCTCTTAACTTTTGGACAACAATTCTAAATCTGAGATCTTATTATCTGTCATTAAAGACTATACCATTATTCCCTTGGGCTCTCTTGATAACAGGAGGAATGCTTTTATTAACATTACCAATCTTATCTGGAGCTCTTCTAATGGTCTTGGCTGATATTCATTC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ATACACTTTTCTTTGATCCAATCTTTGGAGGTGATCCTATATTCTATCAACAC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Gymnodinium_eb3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AGCACTTCTTTCATGAGTTTATCACCTTCAAGTACAGCTTTCATGGTCTTTGGATTATTAATGTCAGGTATATCCTCATCTCTCACATCTGTTAACTTTTGGACAACAATTCTAAATCTGAGATCTTATTATCTGTCATTAAAGACTATACCATTATTCCCTTGGGCTCTCTTG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AACAGGAGGAATGCTTTTATTAACATTACCAATCTTATCTGGAGCTCTTCTAATGGTCTTGGCTGATCTTCATTCTAATACACTTTTCTTTGATCCAATCTTTGGAGGTGATCCTATATTCTATCAACAC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Hematodinium_19f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AGTACATCATTAATAAGTCTATCACCTATTGGAATTGATATTTTATTATATGGATTATTATTGTCAGGTATATCATCATGTCTAACATCTATTA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TATCGCTACAATTATAAATATGAGATGTTATAGTATGACATTATCGATTATGCCAGTATATACATGGTCTATAAATATTACAGGATTTCTATTGTTATTAACATTACCTATATTAACAGGAGCTCTTATAATGTCGTTAGCAGATCTTCATTATAATACAGTTTTCTTTAATCCAATATTTGGAGGCGATCCTGTACTTTAT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Hematodinium_43a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AGTACATCATTAATA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GTCTATCACCTATTGGAATTGATATTTTATTATATGGATTATTATTGTCAGGTATATCATCATGTCTAACATCTATTAATTTCATCGCTACAATTATAAATATGAGATGTTATAGTATGACATTATCGATTATGCCAGTATATACATGGTCTATAAATATTACAGGATTTCTATTGTTATTAACATTACCTATATTAACAGGAGCTCTTATAATGTCGTTAGCAGATCTTCATTATAATACAGTTTTCTTTAATCC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ATATTTGGAGGCGATCCTGTACTTTAT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Hematodinium_449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AGTACATCATTAATAAGTCTATCACCTATTGGAATTGATATTTTATTATATGGATTATTATTGTCAGGTATATCATCATGTCTAACATCTATTAATTTCATCGCTACAATTATAAATATGAGATGTTATAGTATGACATTATCGATTATGCCAGTATATACATGGTCTATAAATATTACAGGATTTCTATTG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ATTAACATTACCTATATTAACAGGAGCTCTTATAATGTCGTTAGCAGATCTTCATTATAATACAGTTTTCTTTAATCCAATATTTGGAGGCGATCCTGTACTTTATCAACATTTC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Hematodinium_a88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AGTACATCATTAATAAGTCTATCACCTATTGGAATTGATATTTTATTATATGGATTATTATTGTCAGGTATATCATCATGTCTAACATCTATTAATTTCATCGCTATAATTAT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ATATGAGATGTTATAGTATGACATTATCGATTATGCCAGTATATACATGGTCTATAAATATTACAGGATTTCTATTGTTATTAACATTACCTATATTAACAGGAGCTCTTATAATGTCGTTAGCAGATCTTCATTATAATACAGTTTTCTTTAATCCAATATTTGGAGGCGATCCTGTACTTTAT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Heterocapsa_2f5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CTATCTACTTCTTTCCTATCTCTATCCCCATCTTCTATG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ACTTCCTACTATCTGGTCTACTAGTTTCTGGTCTATCTTCTGCTCTAACTTCTCTAAACTTCTTCCTAACAATTCTTAACATGCGTTGTTTCTCTATGAATCTAAAGCTACTACCTCTATTCAACTGGTCTATCCTAATTACTTCTGTCCTACTTCTATTCACTCTACCTGTTCTATCTGGTGCTGTCGTTATGATCCTATCCGATCTATCTGCTAATACACTATTCTATGATCCAATCTTCGGTGGTGATCCTG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CTTTACCAGCATCTTTTC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Heterocapsa_49f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CTATCTACTTCTTTCCTATCTCTATCTCCATCTTCTATGTATTTCCTACTATCTGGTCTACTAGTTTCTGGTCTATCTTCTGCTCTAACTTCTCTAAACTTCTTCCTAACAATTCTTAACATGCGTTGTTTCTCTATGAATCTAAAGCTACTACCTCTATTCAACTGGTCTATCCTAATTACTTCTGTCCTACTTCTACTAACTCTACCTGTTCTA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TGGTGCTGTCGTTATGATCCTATCCGATCTATCTGCTAATACACTATTCTATGATCCAATCTTCGGTGGTGATCCTGTTCTTTACCAGCATCTTTTC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Heterocapsa_56d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CTATCTACTTCTTTCCTATCTCTATCCCCATCTTCTATGTATTTCCTACTATCTGGTCTACTAGTTTCTGGTCTATCTTCTGCTCTAACTTCTCTAAACTTCTTCCTAACAATTCTTAACATGCGTTGTTTCTCTATGAATCTAAAGCTACTACCTCTATTCAACTGGTCTATCCTAATTACTTCTGTCCTACTTCTACTAACTCTACCTGTTCTATCTGGTGCTGTCGTTATGATCCTATCCGATCTATCTGC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ATACACTATTCTATGATCCAATCTTCGGTGGTGATCCTGTTCTTTACCAACATCTTTTC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Heterocapsa_7b2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CTATCTACTTCTTTCCTATCTCTATCCCCATCTTCTATGTACTTCCTACTATCTGGTCTACTAGTTTCTGGTCTATCTTCTGCTCTAACTTCTCTAAACTTCTTCCTAACAATTCTTAACATGCGTTGTTTCTCTATGAATCTAAAGCTACTACCTCTATTCAACTGGTCTGTTCT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CTTCTGTCCTACTTCTATTCACTCTACCTGTTCTATCTGGTGCTGTCGTTATGATCCTATCCGATCTATCTGCTAATACACTATTCTATGATCCAATCTTCGGTGGTGATCCTGTTCTTTACCAGCATCTTTTC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Heterocapsa_995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CTATCTACTTCTTTCCTATCTCTATCCCCATCTTCTATGTATTTCCTACTATCTGGTCTACTAGTTTCTGGTCTATCTTCCGCATTAACATCTCTAAA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CTTCCTAACAATCCTTAACATGCGTTGCTTCTCTATGAATCTAAAACTTCTACCTCTATTTAACTGGTCTATTATTATTACTTCTGTTCTACTACTATTCACTCTACCTGTCCTATCTGGTGCAGTTGTTATGATCCTTTCTGATCTTTCTTGCAATACTCTATTCTATGACCCTATTTTCGGTGGTGATCCAGTCCTATACCAACACCTTTTC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Heterocapsa_adc</w:t>
            </w:r>
            <w:proofErr w:type="spellEnd"/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CTATCTACTTCTTTCCTATC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TATCCCCATCTTCTATGTATTTCCTACTATCTGGTCTACTAGTTTCTGGTCTATCTTCTGCTCTAACTTCTCTAAACTTCTTCCTAACAATTCTTAACATGCGTTGTTTCTCTATGAATCTAAAGCTACTACCTCTATTCAACTGGTCTATCCTAATTACTTCTGTCCTACTTCTACTAACTCTACCTGTTCTATCTGGTGCTGTCGTTATGATCCTATCCGATCTATCTGCTAATACACTATTCTATGATCCA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CTTCGGTGGTGATCCTGTTCTTTACCAGCATCTTTTC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Heterocapsa_ba5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CTATCTACTTCTTTCCTATCTCTATCTCCATCTTCTATGTATTTCCTACTATCTGGTCTACTAGTTTCTGGTCTATCTTCTGCTCTAACTTCTCTAAACTTCTTCCTAACAATTCTTAACATGCGTTGTTTCTCTATGAATCTAAAGCTACTACCTCTATTCAACTGGTCTATCCTAATTACTTCTGTCCTACTTCTAC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AACTCTACCTGTTCTATCTGGTGCTGTCGTTATGATCCTATCCGATCTATCTGCTAATACACTATTCTATGATCCAATCTTCGGTGGTGATCCTGTTCTTTACCAACATCTTTTC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Heterocapsa_ddc</w:t>
            </w:r>
            <w:proofErr w:type="spellEnd"/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CTATCTACTTCTTTCCTATCTCTATCCCCATCTTCTATGTATTTCCTACTATCTGGTCTACTAGTTTCTGGTCTATCTTCCGCATTAACATCTCTAAATTTCTTCCTAACAATCCTTAAC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GCGTTGCTTCTCTATGAATCTAAAACTTCTACCTCTATTTAACTGGTCTATTATTATTACTTCTGTTCTACTACTATTCACTCTACCTGTCCTATCTGGTGCAGTCGTTATGATCCTTTCTGATCTTTCTTGCAATACTCTATTCTATGACCCTATTTTCGGTGGTGATCCAGTCCTATACCAACACCTTTTC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Heterosigma_c9e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AGTAGCGCTCAAGCTCACTCAGGACCGTCGGTAGATTTAG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TATTTTCAGTTTACACGTTTCAGGAGCAGCATCAATTTTAGGGGCAATTAATTTTATTACCACTATTTTAAACATGCGAGCACCTGGTATGACCATGCATCGACTACCGTTGTTTGTGTGGGCTGTGTTTATTACTGCAATTTTATTATTATTATCGTTACCAGTATTAGCAGGAGCAATTACTATGTTATTAACTGATCGAAATTTCAACACTACCTTTTACGATCCGGCAGGAGGAGGAGACCCTGTATTGT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Karlodinium_057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AGTACTTCTTTCATGAGTTTATCACCTTCAACTACAGCTTATCTTATCTTTGGATTATTAATGTCAGGTATATCTTCATGTCTAACTTCTATTAACTTTTTTATTACAATTCTTAATCTGAGATCTTATTATCTTACATTAAAGACTATGCCATTATTCCCATGGTCTCTTTTGATAACAGGAGGAATGCTATTATTAACATTACCAATCTTATCAGGTGC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CTAATGGTCTTGGCTGATCTTCATTGTAATTCATCATTCTTTGATCCAATCTTTGGAGGAGATCCTATATTCTAT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Karlodinium_69b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AGCACTTCTTTCATGAGTTTATCACCTTCAACCACAGCTTATCTTATCTTTGGATTATTAATGTCAGGTATATCCTCATGTCTCACTTCTATTAACTTTTTTATTACAATTCTTAATCTGAGATCTTATTATCTTACATTAAAGACTATGCCATTATTCCCATGGTCTCTCTTGATAACAGGAGGAATGCTATTATTAACATTACCAATCTTATCAGGTGCATTCCTAATGGTCTTGGCTGATCTTCATTC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ATTCACTTTTCTTTGATCCAATCTTTGGAGGAGATCCTATATTCTATCAACAC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Karlodinium_8ed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AGCACTTCTTTCATGAGTTTATCACCTTCAACTACAGCTTATCTTATCTTTGGATTATTAATGTCAGGTATATCCTCATGTCTAACTTCTATTAACTTTTTTATTACAATTCTTAATCTGAGATCTTATTATCTTACATTAAAGACTATGCCATTATTCCCATGGTCTCTTTTG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AACAGGAAGAATGCTATTATTAACATTACCAATCTTATCAGGTTCTCTATTAATGGTCTCTGCTGATCTTCATTGTAATTCATCATTCTTTGATCCAATCTTTGGAGGAGATCCTATATTCTAT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Karlodinium_a27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AGCACTTCTTTCATGAGTTTATCACCTTCAACTACAGCTTATCTTATCTTTGGATTATTAATGTCAGGTATATCCTCATGTCTAACTTCTATTAAC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TTTATTACAATTCTTAATCTGAGATCTTATTATCTTACATTAAAGACTATGCCATTATTCCCATGGTCTCTTTTGATAACAGGAGGAATGCTATTATTAACATTACCAATCTTATCAGGTGCATTACTAATGGTCTTGGCTGATCTTCATTGTAATTCACTTTTCTTTGATTCAATCTTTGGAGGAGATCCTATATTCTAT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Karlodinium_abe</w:t>
            </w:r>
            <w:proofErr w:type="spellEnd"/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AGCACTTCTTTCATGAG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ATCACCTTCAACTACAGCTTATCTTATCTTTGGATTATTAATGTCAGGTATATCCTCATGTCTAACTTCTATTAACTTTTTTATTACAATTCTTAATCTGAGATCTTATTATCTTACATTAAAGACTATGCCATTATTCCCATGGTCTCTTTTGATAACAGGAGGAATGCTATTATTAACATTACCAATGTTATCAGGTGCATTACTAATGGTCTTGGCTGATCTTCATTCTAATTCATCATTCTTTGATCCA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CTTTGGAGGAGATCCTATATTCTAT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lastRenderedPageBreak/>
              <w:t>Nitzschia_010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AGGAATTATCGCTCACTCAGGAGGTGCTGTTGATTTAGCTATTTTCAGTTTACACCTTTCAGGTGCTGCGTCTATTCTAGGTGCTATTAATTTCATCTGTACTATTGTGAACATGAGAACTGAAAGCTTACCATTTCACAAATTACCTTTATTTGTTTGGTCAGTGTTTTTAACAGCAATTCTTTTATTATTATC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TACCAGTGTTAGCAGGTGCTATTACAATGTTATTAACTGATAGAAATTTCAATACAACATTCTTTGATCCAGCAGGTGGTGGTGATCCAGTTCTTTACCAGCAC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065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AGGTATTATTGCACACTCTGGTGGTGCCGTTGATTTAGCTATTTTCAGTTTACACCTTTCAGGTGCTGCTTCTATTTTAGGTGCGATTAATTTTATTTGTACAATTGTAAACATGAGAACCG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GAGTTTACCATTCCACAAATTACCTTTATTTGTATGGTCAGTGTTTTTAACAGCAATTCTTCTATTATTATCTTTACCTGTACTAGCAGGTGCTATTACAATGCTACTGACTGATAGAAATTTTAATACAACTTTTTTTGATCCAGCAGGTGGTGGTGATCCAGTTCTTTACCAGCATTTG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089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CTTTCAGGTATAATAGCTCATTCAGGTGGTGCTGTTGATTTGGCTATTTTCAGT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ACACCTTTCAGGTGCTGCATCTATTCTAGGTGCAATTAATTTCATCTGTACTATTGTAAACATGAGAACTGAAAGTTTACCATTTCATAAGTTACCATTATTTGTATGGTCAGTTTTTTTAACAGCAATTTTATTATTACTGTCTTTACCAGTATTAGCAGGTGCTATTACTATGTTATTGACTGATAGAAATTTCAACACTACTTTTTTCGACCCAGCAGGTGGTGGTGATCCAGTTCTTTACCAGCATTTGT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0c1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TGGTATTATTGCTCACTCTGGTGGTGCTGTTGATCTTGCAATTTTTAGTTTACATTTATCAGGAGCTGCTTCGATTTTAGGAGCAATTAATTTTATTTGTACTATTGTAAATATGCGAACTGACAGTTTACCTTTCCATAAATTACCGTTGTTTGTGTGGGCAGTTTTCATTACAGCTATTCTTCTACTATTGTCTCTACCTGTTTTAGCTGGTGCCATAACTATGTTACTG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AGATCGGAATTTTAATACTACTTTTTTTGACCCTGCAGGTGGTGGTGATCCAGTTTTATATCAGCATTTATTC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2bb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AGGTATTATTGCACACTCTGGTGGTGCCGTTGATTTAGCTATTTTCAGTTTACACCTTTCAGGTGCTGCTTCTATTTTAGGTGCGATTAATTTTATTTGTACAATTGTAAACATGAGAACCGAGAGTTTACCATTCCACAAATTACCTTTATTTGTATGGTCAGTGTTTTTAACAGCAATTCTTCTATTATTATCTTTGCCTGTACTAGCAGGTGCTATTACAATGTTACTGACTGATAGGAATTTTAA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CAACTTTTTTTGATCCAGCAGGTGGTGGTGATCCAGTTCTTTACCAGCATTTG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2da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AGGTATTATTGCACACTCTGGTGGTGCTGTTGATTTAGCTATTTTCAGTTTACACCTTTCAGGTGCTGCTTCTATTTTAGGTGCGATTAATTTTATTTGTACAATTGTAAACATGAGAACTGAGAGTTTACCATTCCACAAATTACCTTTATTTGTGTGGTCGGTGTTTTTAACAGC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ATCCTTCTATTATTATCTTTACCTGTACTAGCAGGTGCTATTACAATGTTACTGACTGATAGAAATTTTAATACAACTTTTTTTGATCCAGCAGGTGGTGGTGATCCAGTTCTTTACCAGCATTTG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371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AGGTATTATTGCACACTCTGGTGGTGCTGTTGATTTAGCTATTTTTAGTTTACACCTTTCAGGTGCTGCTTCTATTTTAGGTGCGATTAATTTTATTTGTACA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GTAAACATGAGAACTGAGAGTTTACCATTCCACAAATTACCTTTATTTGTATGGTCAGTGTTTTTAACAGCAATTCTTCTATTATTATCTTTACCTGTACTAGCAGGTGCTATTACGATGTTACTGACTGATAGAAATTTTAATACAACTTTTTTTGATCCAGCAGGTGGTGGTGATCCAGTTCTTTACCAGCATTTG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456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CTGTCGGGTGTTATCGCACACTCGGGAGGTTCGGT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GACTTAGCAATTTTCAGTCTTCACTTATCTGGAGCTGCGTCTATCTTAGGTGCAATTAATTTCATTTGTACTATTGTAAACATGCGAACAGAAAGCTTACCTTTCCATAAGCTACCTTTGTTTGTATGGTCTGTTTTCATTACTGCTATTTTATTATTATTATCGTTACCGGTATTAGCAGGAGCTATTACAATGCTGCTTACAGATCGAAATTTCAACACTACTTTTTTTGATCCAGCAGGTGGTGGAGATCCTG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ATTATTCCAGCACTTATTC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5b5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AAGTATAACAGCACATTCAGGAGGATCTGTAGATTTAGCTATTTTCAGTCTTCATTTAGCAGGAGCTTCTTCTATTTTAGGAGCCATTAATTTTATTTGTACTATTGTTAACATGCGTACAGACAGTTTACCATTTCATAAATTACCTTTATTTGTTTGGTCTGTTCTTATTACTGCTGTATTATTACTATTATCTTTACCTGTTTTAGCAGG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GCAATTACAATGTTACTAACTGATAGAAATTTTAATACAACTTTTTTTGATCCAGCAGGTGGAGGTGATCCAGTTCTTTATCAGCATTTG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616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AGGTATTATTGCACACTCTGGTGGTGCCGTTGATTTAGCTATTTTCAGTTTACACCTTTCAGGTGCTGCTTCTATTTTAGGTGCGATTAATTTTATTTGTACAATTGTAAACATGAGAACCGAGAGTTTACCATTCCACA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CCTTTATTTGTATGGTCAGTGTTTTTAACAGCAATTCTTCTATTATTATCTTTACCTGTACTAGCAGGTGCTATTACAATGTTACTGACTGATAGAAATTTTAATACAACTTTTTTTGATCCAGCAGGTGGTGGTGATCCAGTTCTTTACCAGCATTTG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682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CTTTCTGGTATTATTGCGCACTCGGGAGGTTCTGTTGATTTAGCAATTTTCAGTCTTCATTTATCAGGAGCAG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ATCTATTTTAGGAGCAATTAACTTTATTTGTACTATTGTGAATATGCGAACTGAAAGTCTGCCGTTTCATAAGTTACCTTTATTTGTTTGGGCAATTTTTATTACTGCAATTTTATTATTATTATCACTACCAGTATTAGCAGGTGCAATTACTATGTTATTAACTGATAGAAATTTTAATACTACTTTCTTTGATCCTGCTGGTGGAGGTGATCCTGTATTATATCAGCATTTATTC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976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ATCTGGTATTATCGCACACTCTGGAGGTTCTGTAGATTTAGCAATTTTCAGTCTTCACTTATCGGGAGCAGCATCAATTCTAGGCGCAATTAATTTCATTTGTACTATTATCAATATGCGAACAGAAAGTTTACCATTCCACAAATTACCTTTATTTGTTTGGGCGGTATTCATTACTGCTATTCTACTGTTATTATCACTTCCTGTACTAGCAGGAGCAATTACTATGCTGCTAACAGATAGAAATTTTAAC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TACTTTCTTTGACCCTGCAGGTGGAGGTGATCCAGTGTTATATCAGCACTTATTC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978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AGGTATTATTGCACACTCTGGTGGTGCCGTTGATTTAGCTATTTTCAGTTTACACCTTTCAGGTGCTGCTTCTATTTTAGGTGCGATTAATTTTATTTGTACAATTGTAAACATGAGAACCGAGAGTTTACCATTCCACAAATTACCTTTATTTGTATGGTCAGTGTTTTTAACAGCAATTCTTCTATTATTATCTTTGCCTGTACTAGCAGGTGCTATTACAATGTTACTGACTGATAGAAATTTTAA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CAACTTTTTTTGATCCAGCAGGTGGTGGTGATCCAGTTCTTTACCAGCATTTG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990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TTTCAGGTATAATAGCTCATTCAGGTGGTGCTGTTGATTTGGCTATTTTCAGTTTACACCTTTCAGGTGCTGCATCTATTCTAGGTGCAATTAATTTCATCTGTACTATTGTAAACATGAGAACTGAAAGTTTACCATTTCATAAGTTACCATTATTTGTATGGTCAGTTTTTTTAACAGC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TTATTATTACTGTCTTTACCAGTATTAGCAGGTGCTATTACTATGTTATTGACTGATAGAAATTTCAACACTACTTTTTTCGACCCAGCAGGTGGTGGTGATCCAGTTCTTTACCAGCATTTG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ba0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AGGTATTATTGCACATTCTGGTGGTGCTGTTGATTTAGCTATTTTTAGTTTACACCTTTCAGGTGCTGCTTCTATTTTAGGTGCGATTAATTTTATTTGTACAA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GTAAACATGAGAACTGAGAGTTTACCATTCCACAAATTACCTTTATTTGTATGGTCAGTGTTTTTAACAGCAATTCTTCTATTATTATCTTTACCTGTACTAGCAGGTGCTATTACAATGTTACTGACTGATAGAAATTTTAATACAACTTTTTTTGATCCAGCAGGTGGTGGTGATCCAGTTCTTTACCAGCATTTG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bbc</w:t>
            </w:r>
            <w:proofErr w:type="spellEnd"/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AGGTATTATTGCACACTCTGGTGGTGCTGTTG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TAGCTATTTTCAGTTTACACCTTTCAGGTGCTGCTTCTATTTTAGGTGCGATTAATTTTATTTGTACAATTGTAAACATGAGAACTGAGAGTTTACCATTCCACAAATTACCTTTATTTGTGTGGTCGGTGTTTTTAACAGCAATCCTTCTATTATTATCTTTACCTGTACTAGCAGGTGCTATTACAATGTTACTGACTGATAGAAATTTTAATACAACTTTTTTTGATCCAGCAGGTGGGGGTGATCCAG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CTTTACCAGCATTTG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bc0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AGGTATTATTGCACACTCTGGTGGTGCTGTTGATTTAGCTATTTTCAGTTTACATCTTTCAGGTGCTGCTTCTATTTTAGGTGCGATTAATTTTATTTGTACAATTGTAAACATGAGAACTGAGAGTTTACCATTCCACAAATTACCTTTATTCGTATGGTCAGTGTTTTTAACAGCAATTCTTCTATTATTATCTTTACCTGTACTAGCAGGTG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CATTACAATGTTATTGACTGATAGAAATTTTAATACAACTTTTTTTGATCCAGCAGGTGGTGGTGATCCAGTTCTTTACCAGCATTTG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c26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CTTTCAAGTATAACAGCGCATTCAGGAGGATCTGTGGATTTAGCGATTTTTAGTCTTCACCTATCTGGGGCTTCTTCTATTTTAGGAGCTATTAACTTTATCTGCACTATTTTTAACATGCGTACAGATAGCTTACCTTTCCACAA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ACCTTTATTTGTTTGGGCTGTTCTTATTACCGCAGTATTATTACTTTTATCTTTACCAGTTTTAGCAGGAGCTATCACAATGCTTTTAACTGATAGAAATTTTAATACAACTTTTTTTGACCCAGCTGGTGGAGGTGATCCAGTTCTTTAT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c3f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AGGTATTATTGCACACTCTGGTGGTGCTGTTGATTTAGCTATTTTTAGTTTACACCTTTCAGGTGCTGC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CTATTTTAGGTGCGATTAATTTTATTTGTACAATTGTAAACATGAGAACTGAGAGTTTACCATTCCACAAATTACCTTTATTTGTATGGTCAGTGTTTTTAACAGCAATTCTTCTATTATTATCTTTACCTGTACTAGCAGGTGCTATTACAATGTTACTGACTGATAGAAATTTTAATACAACTTTTTTTGATCCAGCAGGTGGTGGTGATCCAGTTCTTTACCAGCATTTG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ceb</w:t>
            </w:r>
            <w:proofErr w:type="spellEnd"/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ATCAGGTATTATTGCACACTCTGGTGGTGCTGTTGATTTAGCTATTTTCAGTTTACACCTTTCAGGTGCTGCTTCTATTTTAGGTGCGATTAATTTTATTTGTACTATTGTTAACATGCGAACTGAGAGTTTACCATTCCATAAGTTACCTCTATTCGTATGGGCAGTATTTATTACCGCAATTTTATTGTTATTATCGTTACCAGTATTAGCAGGTGCAATTACCATGTTATTAACTGATAGAAATTTCAATAC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ACTTTCTTTGATCCAGCAGGTGGAGGTGATCCTGTATTGTATCAGCACTTATTC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dca</w:t>
            </w:r>
            <w:proofErr w:type="spellEnd"/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AGGTATTATTGCACACTCTGGTGGTGCTGTTGATTTAGCTATTTTCAGTTTACACCTTTCAGGTGCTGCTTCTATTTTAGGTGCGATTAATTTTATTTGTACAATTGTAAACATGAGAACTGAGAGTTTACCATTTCACAAATTACCTTTATTTGTATGGTCAGTGTTTTTAACAGCAATTCTTCTATTATTATCTTTACCTGTACTAGCAGGTGCTATTACAATGTTACTGACTGATAGAAATTTTAA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CAACTTTTTTTGATCCAGCAGGTGGTGGTGATCCAGTTCTTTACCAGCATTTG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de4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TGGTATTATTGCACACTCTGGAGGTTCTGTAGATTTAGCAATCTTCAGTCTTCACTTATCAGGAGCGGCATCAATTCTAGGAGCAATTAATTTTATTTGTACTATTATTAATATGCGAACAGAAAGTCTGCCATTCCATAAGTTACCTTTATTCGTTTGGGCAGTATTTATTACCGCAATTTTATTATTATTATCACTACCAGTTCTAGCGGGAGCAATTACTATGTTATTAACTGATAGAAATTTCAAC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CCACCTTCTTTGACCCTGCGGGTGGAGGTGATCCAGTGTTATATCAGCATTTATTC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e7b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GTTATCAGGTGTTATAGCTCACTCTGGAGGTTCTGTAGATTTAGCAATTTTCAGCCTTCATTTATCTGGAGCTGCATCTATTTTAGGTGCAATTAATTTCATTTGTACTATTGTAAATATGCGAACAGAAAGTTTACCTTTCCATAAGTTACCTCTGTTTGTATGGTCTGTTTTCATTACTGC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ATTTTACTCTTATTATCTTTACCCGTATTGGCAGGAGCGATTACAATGTTACTTACAGATAGAAATTTCAATACCACTTTTTTTGATCCAGCAGGTGGTGGCGATCCGGTATTATTCCAACATTTATTC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e95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CTTTCAAGTATAACAGCGCATTCAGGAGGATCTGTGGATTTAGCTATTTTTAGTCTTCACCTATCTGGGGCTTCTTCTATTTTAGGAGCTATTAACTTTATTTGCACT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TTAACATGCGTACAGATAGCTTACCTTTCCACAAATTACCTTTATTTGTTTGGGCTGTTCTTATTACCGCAGTATTATTACTTTTATCTTTACCAGTTTTAGCAGGAGCTATCACAATGCTTTTAACTGATAGAAATTTTAATACAACTTTTTTTGACCCAGCTGGTGGAGGTGATCCAGTTCTTTAT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ead</w:t>
            </w:r>
            <w:proofErr w:type="spellEnd"/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AGGCATTATTGCACACTCTGGTGGTGCTGT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GATTTAGCTATTTTCAGTTTACACCTTTCAGGTGCTGCTTCTATTTTAGGTGCGATTAATTTTATTTGTACAATTGTAAACATGAGAACTGAGAGTTTACCATTCCACAAATTACCTTTATTTGTATGGTCAGTGTTTTTAACAGCAATTCTTCTATTATTATCTTTACCTGTACTAGCAGGTGCTATTACAATGTTACTGACTGATAGAAATTTTAATACAACTTTTTTTGATCCAGCAGGTGGTGGTGATCCAG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CTTTACCAGCATTTG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ee5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ATCAGGTATTATTGCACACTCTGGTGGTGCTGTTGATTTAGCTATTTTCAGTTTACATCTTTCAGGTGCTGCTTCTATTTTAGGTGCGATTAATTTTATTTGTACAATTGTAAACATGAGAACTGAGAGTTTACCATTCCACAAATTACCTTTATTTGTATGGTCAGTGTTTTTAACAGCAATTCTTCTATTATTATCTTTACCTGTACTAGCAGG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GCCATTACAATGTTATTGACTGATAGAAATTTTAATACAACTTTTTTTGATCCAGCAGGTGGTGGTGATCCAGTTCTTTACCAGCATTTG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proofErr w:type="spellStart"/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Nitzschia_fce</w:t>
            </w:r>
            <w:proofErr w:type="spellEnd"/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CTTTCAGGTATTATTGCTCACTCTGGTGGTGCAGTTGATTTAGCTATTTTTAGCTTACACCTTTCAGGCGCTGCTTCTATTTTAGGTGCAATTAATTTCATTTGTACTATTGTAAATATGAGAACTGAAAGTTTACCATTCCACA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CTTCCTTTATTTGTATGGTCAGTATTTTTGACAGCTATTTTACTGTTATTGTCTTTACCGGTACTAGCGGGCGCTATTACAATGCTGTTAACAGATAGAAATTTCAATACAACCTTTTTTGATCCTGCAGGTGGTGGAGACCCTGTTCTTTACCAA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Phaeocystis_321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GTCAGGAATTTTAGCTCATTCTGGCGGCGCTGTCGATTTAGCTATTTTTAGCTTACATTTGGCGGGTA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CGTCTATTTTAGGAGCTATAAATTTTATTGTAACTATTTTAAACATGCGTTGTCCTGGTATGACTGCTCATAGAACACCTTTATTTGTTTGGGCTGTTTTTATAACAGCTTTTTTACTTTTGTTATCACTTCCTGTTTTAGCTGGCGCTATTACAATGTTATTAACAGATAGAAATTTTAATACGTCTTTCTTTGATCCAAACGGTGGTGGTGATCCTGTCTTATATCAGCATTTG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Phaeocystis_4dc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GTTGTCTGGAATTTTAGCTCATTCCGGCGGTGCTGTTGATTTAGCTATTTTTAGCTTACATTTAGCTGGTATTTCTTCTATTTTGGGCGCTATAAATTTTATTGTAACGATTTTAAACATGCGTTGCCCCGGAATGGCTGCTCATAGAACACCCTTATTTGTTTGGGCTGTTTTTATTACAGCTTTTCTTCTTTTGCTCTCTCTTCCTGTTTTAGCTGGTGCTATTACTATGTTGTTAAC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GATAGAAATTTTAATACTTCCTTTTTTGATCCCAGCGGTGGTGGTGATCCGGTTTTGTACCAACAC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lastRenderedPageBreak/>
              <w:t>Phaeocystis_8cd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GTTGTCTGGAATTTTAGCTCATTCCGGCGGTGCTGTTGATTTAGCTATTTTTAGCTTACATTTAGCTGGTATTTCTTCTATTTTGGGCGCTATAAATTTTATTGTAACTATTTTAAACATGCGTTGTCCTGGTATGACTGCTCATAGAACACCTTTATTTGTTTG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GGCTGTTTTTATAACAGCTTTTTTACTTTTGTTATCACTTCCTGTTTTAGCTGGCGCTATTACAATGTTATTAACAGATAGAAATTTTAATACGTCTTTCTTTGATCCAAACGGTGGTGGTGATCCTGTCTTATATCAGCATTTG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Phaeocystis_94b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GTCAGGAATTTTAGCTCATTCTGGTGGCGCTGTCGATTTAGCTATTTTTAGCTTACATTTGGCGGGTATTTCGTCTATTTTAGGAGC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ATAAATTTTATTGTAACTATTTTAAACATGCGTTGTCCTGGTATGACTGCTCATAGAACACCTTTATTTGTTTGGGCTGTTTTTATAACAGCTTTTTTACTTTTGTTATCACTTCCTGTTTTAGCTGGCGCTATTACAATGTTATTAACAGATAGAAATTTTAATACGTCTTTCTTTGATCCGAACGGTGGTGGTGATCCTGTCTTATATCAGCATTTG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Phaeocystis_b1a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GTCAGGAATTT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GCTCATTCTGGTGGCGCTGTCGATTTAGCTATTTTTAGCTTACATTTGGCGGGTATTTCGTCTATTTTAGGAGCTATAAATTTTATTGTAACTATTTTAAACATGCGTTGTCCTGGTATGACTGCTCATAGAACACCTTTATTTGTTTGGGCTGTTTTTATAACAGCTTTTTTACTTTTGTTATCACTTCCTGTTTTAGCTGGCGCTATTACAATGTTATTAACAGATAGAAATTTTAATACGTCTTTCTTTGA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CAAACGGTGGTGGTGATCCTGTCTTATATCAGCATTTG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Phaeocystis_c63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TGTCAGGAATTTTAGCTCATTCTGGTGGCGCTGTCGATTTAGCTATTTTTAGCTTACATTTGGCGGGTATTTCGTCTATTTTAGGAGCTATAAATTTTATTGTAACTATTTTAAACATGCGTTGTCCTGGTATGACTGCTCATAGAACACCTTTATTTGTTTGGGCTGTTTTTATAACAGCTTTTTTACTTTTG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ATCACTTCCTGTTTTAGCTGGAGCTATTACAATGTTATTAACAGATAGAAATTTTAATACGTCTTTCTTTGATCCAAACGGTGGTGGTGATCCTGTCTTATATCAGCATTTG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Prorocentrum_747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AGCACTTCTTTCATGAGTTTATCACCTTCAAGTACAGGAAATCTTATCTTTGGATTATTAATCTCAGGTATATCCTCATGTCTCACATCTCTTAACTTTTGGACAACAATTCTAA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CTGAGCTCTTATTATCTGACATTAAAGACTATGCCATTATTCCCTTGAGCTCTCTTGATTACAGCAGGAATGCTTTTATTAACATTACCAATCTTATCAGGAGGTCTTCTAATGGTCTTGTCTGATCTTCAATCTAATACACTTTTCTTTGATCCAATCTTTGGAGGAGATCCTATATTCTATCAACAC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Pseudochattonella_af5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GTTAAGTAGTGTACAGGCACATTCAGGTCCTGCCG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GATTTAGCGATTTTTAGTTTACACTTGTCTGGAGCTTCTTCAATTTTAGGAGCTATCAACTTTATTACAACAATCCTAAATATGCGTGCACCTGGAATGAGTATGCACCGTTTACCTTTAATGGTTTGGTCGGTTTTCATTACCGCTATACTACTACTTTTATCTTTACCTGTTTTAGCTGGTGCAATTACCATGCTTTTAACAGATAGAAACTTTAACACAACATTTTTTGATCCTGCTGGAGGAGGAGATCC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GTATTATATCAGCACCTTTTC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Pseudochattonella_f24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GTTAAGTAGTGTACAGGCGCATTCAGGTCCTGCCGTTGATTTAGCGATTTTTAGTTTACACTTGTCTGGAGCTTCTTCAATTTTAGGAGCTATCAACTTTATTACAACAATCCTAAATATGCGTGCACCTGGAATGAGTATGCACCGTTTACCTTTAATGGTCTGGTCGGTTTTCATTACCGCTATATTACTACTTTTATCTTTACCTGT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TAGCTGGTGCAATTACCATGCTTTTAACAGATAGAAACTTTAACACAACATTCTTTGATCCGGCTGGAGGAGGAGATCCTGTACTATATCAGCACCTTTTC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Pseudonitzschia_220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CTTTCAGGAGTTTTAGCTCATTCAGGAGGTTCTGTTGATTTGGCAATTTTCAGTCTTCACTTATCAGGTGCTGCGTCAATTTTAGGTGCAATTAATTTTATTTGTACTATTGTTAATATGCGAACTGAAAGTTTACCATTCCATAAACTTCCTTTATTTGTTTGGTCAGTGTTTATTACTGCGATCTTGTTACTGTTATCACTACCAGTTTTGGCAGGAGCAATTACAATGTTGTTAACAGATAGAAATTTTAAC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CAACATTTTTTGATCCAGCAGGTGGTGGAGATCCTGTCCTTTTTCAGCAT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Pseudonitzschia_4e5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CTTTCAGGAGTTTTATCTCACTCAGGAGGGTCTGTTGATTTAGCAATTTTCAGTCTTCATTTATCAGGAGCAGCATCAATTTTAGGTGCAATTAATTTTATTTGTACAATTGTAAATATGCGAACAGAGAGTTTACCATTTCATAAACTTCCTTTATTCGTTTGGGCTGTTTTTA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ACAGCTATTTTACTGTTACTATCGTTACCTGTTTTAGCAGGAGCGATTACAATGTTATTAACAGATAGAAATTTTAATACTACTTTCTTTGATCCAGCAGGTGGAGGAGATCCAGTTCTTTTCCAGCATTTG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Pseudonitzschia_95f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CTTTCTGGAGCTATTGCTCATTCTGGAGGGTCTGTCGATCTAGCAATTTTTAGTCTTCATTTATCTGGAGCTGCATCAATTTTAGGTGCAATTAAT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CATTTGTACCATTGTAAATATGCGAACTGAAAGTTTACCTTTCCACAAACTTCCTTTATTTGTGTGGGCTGTTTTCATTACCGCTATTTTACTTTTATTATCTCTACCTGTACTAGCTGGAGCAATTACAATGTTGTTGACTGATCGGAACTTTAACACAACTTTTTTTGATCCAGCAGGCGGAGGAGATCCTGTGCTATTCCAGCACTTATTC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Pseudonitzschia_d36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CTTTCTGGAGTTTTATCC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ACTCTGGAGGTTCTGTTGATTTAGCAATTTTCAGTCTTCATTTGTCTGGGGCAGCTTCTATTTTAGGAGCGATTAACTTCATTTGTACAATTGTAAATATGAGAACTGAAAGTTTACCATTCCACAAACTTCCTCTGTTTGTATGGGCAGTTTTCATTACTGCTATTTTATTACTTTTATCATTACCAGTTTTAGCTGGAGCAATTACAATGTTGTTAACTGACAGGAACTTTAATACTACATTTTTTGACCCTG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AGGTGGAGGTGATCCAGTACTTTTCCAACATTTATTC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Pseudonitzschia_d40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CTTTCAAGTGTTTTATCTCACTCTGGAGGTTCTGTGGATTTAGCAATTTTCAGTCTTCACTTGTCAGGAGCAGCTTCAATTTTAGGTGCAATTAATTTTATTTGTACAATTGTAAATATGAGAACTGAGAGTTTACCATTTCATAAGCTTCCGTTATTTGTTTGGTCTGTTTTCATTACTGCCATTTTATTACT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CTATCTTTACCTGTTCTAGCGGGTGCTATAACAATGTTATTGACCGACAGAAATTTCAATACCACTTTTTTTGATCCTGCAGGTGGAGGAGATCCTGTACTTTTTCAGCACTTA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Pseudonitzschia_e48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CTTTCAGGAGTTTTATCTCATTCAGGAGGTTCTGTTGATCTAGCAATTTTTAGCCTTCATTTATCTGGGGCAGCGTCAATTTTAGGTGCGATCAATTTTATTTGTACTATTGTAAA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TATGAGAACTGAAAGTTTACCATTCCACAAACTTCCTTTATTTGTTTGGTCTGTTTTTATTACAGCCATTTTATTATTATTAGCACTACCTGTTTTAGCAGGAGCAATTACAATGTTATTAACTGATAGAAATTTCAATACTACCTTTTTTGATCCCGCAGGTGGAGGAGATCCTGTACTTTTTCAACATTTGTTT</w:t>
            </w:r>
          </w:p>
        </w:tc>
      </w:tr>
      <w:tr w:rsidR="009C5F2E" w:rsidRPr="009C5F2E" w:rsidTr="009C5F2E">
        <w:tc>
          <w:tcPr>
            <w:tcW w:w="589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Woloszynskia_584</w:t>
            </w:r>
          </w:p>
        </w:tc>
        <w:tc>
          <w:tcPr>
            <w:tcW w:w="4411" w:type="pct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ATCTACTTCTTTTATGACTTTATCACCTTCAAGTACAG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GAAATCTTATCTTTGGATTATTAATCTCTGGTATATCCTCATGTCTTACATCTCTTAACTTTTGGATTACAATTCTAAATCTGAGATCTTATTATCTGACATTAAAGACTATCCCATTATTTCCTTGGGCTTTCTTGATTACAGCTTTCATGCTTTTATTAACATTACCAATTTTATCTGGTACACTTATTTTAATATTAGGTGATCTTCATTCTAATACACTTTTCTTTGATCCAATATTTGGAGGAGATCCTAT</w:t>
            </w:r>
            <w:r w:rsidRPr="009C5F2E">
              <w:rPr>
                <w:rFonts w:ascii="Times New Roman" w:hAnsi="Times New Roman" w:cs="Times New Roman"/>
                <w:sz w:val="10"/>
                <w:szCs w:val="10"/>
              </w:rPr>
              <w:t>ATTCTATCAACACTTATTT</w:t>
            </w:r>
          </w:p>
        </w:tc>
      </w:tr>
    </w:tbl>
    <w:p w:rsidR="009C5F2E" w:rsidRDefault="009C5F2E">
      <w:pPr>
        <w:pStyle w:val="TableCaption"/>
        <w:rPr>
          <w:rFonts w:ascii="Times New Roman" w:hAnsi="Times New Roman" w:cs="Times New Roman"/>
          <w:sz w:val="22"/>
          <w:szCs w:val="22"/>
        </w:rPr>
      </w:pPr>
    </w:p>
    <w:p w:rsidR="009C5F2E" w:rsidRDefault="009C5F2E" w:rsidP="009C5F2E">
      <w:pPr>
        <w:pStyle w:val="BodyText"/>
      </w:pPr>
      <w:r>
        <w:br w:type="page"/>
      </w:r>
    </w:p>
    <w:p w:rsidR="00987AF0" w:rsidRPr="009C5F2E" w:rsidRDefault="00336B82">
      <w:pPr>
        <w:pStyle w:val="TableCaption"/>
        <w:rPr>
          <w:rFonts w:ascii="Times New Roman" w:hAnsi="Times New Roman" w:cs="Times New Roman"/>
          <w:sz w:val="22"/>
          <w:szCs w:val="22"/>
        </w:rPr>
      </w:pPr>
      <w:r w:rsidRPr="009C5F2E">
        <w:rPr>
          <w:rFonts w:ascii="Times New Roman" w:hAnsi="Times New Roman" w:cs="Times New Roman"/>
          <w:sz w:val="22"/>
          <w:szCs w:val="22"/>
        </w:rPr>
        <w:lastRenderedPageBreak/>
        <w:t xml:space="preserve">Table S3: Complete list of logistic-regression models tested describing taxon occurrence as a function of sea-surface temperature, pH, and salinity.   </w:t>
      </w:r>
    </w:p>
    <w:tbl>
      <w:tblPr>
        <w:tblStyle w:val="TableGrid"/>
        <w:tblW w:w="5000" w:type="pct"/>
        <w:tblLook w:val="07E0" w:firstRow="1" w:lastRow="1" w:firstColumn="1" w:lastColumn="1" w:noHBand="1" w:noVBand="1"/>
        <w:tblCaption w:val="Table S3: Complete list of logistic-regression models tested describing taxon occurrence as a function of sea-surface temperature, pH, and salinity.   "/>
      </w:tblPr>
      <w:tblGrid>
        <w:gridCol w:w="2075"/>
        <w:gridCol w:w="10875"/>
      </w:tblGrid>
      <w:tr w:rsidR="00987AF0" w:rsidRPr="009C5F2E" w:rsidT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Taxon</w:t>
            </w:r>
          </w:p>
        </w:tc>
        <w:tc>
          <w:tcPr>
            <w:tcW w:w="4232" w:type="pct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Models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Alexandrium_2b2</w:t>
            </w:r>
          </w:p>
        </w:tc>
        <w:tc>
          <w:tcPr>
            <w:tcW w:w="4232" w:type="pct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 xml:space="preserve">(1 + pHStd | Season), (1 + </w:t>
            </w: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 xml:space="preserve">TempStd | Season), (1 + SalinityStd | Season), TempStd + (1 + pHStd | Season), pHStd + (1 + TempStd | Season), pHStd + SalinityStd + (1 + TempStd | Season), pHStd + TempStd, pHStd * TempStd, pHStd + SalinityStd, pHStd + SalinityStd + (1 | Season), pHStd + </w:t>
            </w: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(1 + SalinityStd | Season), SalinityStd + (1 + pHStd | Season), pHStd + (0 + SalinityStd | Season), SalinityStd + (0 + pHStd | Season), 0 + pHStd + (1 + TempStd | Season), pHStd + (0 + TempStd | Season)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Alexandrium_3fc</w:t>
            </w:r>
          </w:p>
        </w:tc>
        <w:tc>
          <w:tcPr>
            <w:tcW w:w="4232" w:type="pct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 xml:space="preserve">(1 + pHStd | Season), (1 + </w:t>
            </w: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 xml:space="preserve">TempStd | Season), (1 + SalinityStd | Season), TempStd + (1 + pHStd | Season), pHStd + (1 + TempStd | Season), pHStd + SalinityStd + (1 + TempStd | Season), pHStd + TempStd, pHStd * TempStd, pHStd + SalinityStd, pHStd + SalinityStd + (1 | Season), pHStd + </w:t>
            </w: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(1 + SalinityStd | Season), SalinityStd + (1 + pHStd | Season), pHStd + (0 + SalinityStd | Season), SalinityStd + (0 + pHStd | Season), 0 + (1 + TempStd | Season), 1 + (0 + TempStd | Season)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Hematodinium_449</w:t>
            </w:r>
          </w:p>
        </w:tc>
        <w:tc>
          <w:tcPr>
            <w:tcW w:w="4232" w:type="pct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(1 + pHStd | Season), (1 + TempStd | Season), (</w:t>
            </w: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1 + SalinityStd | Season), TempStd + (1 + pHStd | Season), pHStd + (1 + TempStd | Season), pHStd + SalinityStd + (1 + TempStd | Season), pHStd + TempStd, pHStd * TempStd, pHStd + SalinityStd, pHStd + SalinityStd + (1 | Season), pHStd + (1 + SalinityStd | S</w:t>
            </w: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eason), SalinityStd + (1 + pHStd | Season), pHStd + (0 + SalinityStd | Season), SalinityStd + (0 + pHStd | Season)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Karlodinium_8ed</w:t>
            </w:r>
          </w:p>
        </w:tc>
        <w:tc>
          <w:tcPr>
            <w:tcW w:w="4232" w:type="pct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(1 + pHStd | Season), (1 + TempStd | Season), (1 + SalinityStd | Season), TempStd + (1 + pHStd | Season), pHStd + (1 + TempS</w:t>
            </w: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td | Season), pHStd + SalinityStd + (1 + TempStd | Season), pHStd + TempStd, pHStd * TempStd, pHStd + SalinityStd, pHStd + SalinityStd + (1 | Season), pHStd + (1 + SalinityStd | Season), SalinityStd + (1 + pHStd | Season), pHStd + (0 + SalinityStd | Season</w:t>
            </w: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), SalinityStd + (0 + pHStd | Season), 0 + (1 + TempStd | Season), 1 + (0 + TempStd | Season), 0 + (0 + TempStd | Season)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Karlodinium_a27</w:t>
            </w:r>
          </w:p>
        </w:tc>
        <w:tc>
          <w:tcPr>
            <w:tcW w:w="4232" w:type="pct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 xml:space="preserve">(1 + pHStd | Season), (1 + TempStd | Season), (1 + SalinityStd | Season), TempStd + (1 + pHStd | Season), pHStd + (1 </w:t>
            </w: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+ TempStd | Season), pHStd + SalinityStd + (1 + TempStd | Season), pHStd + TempStd, pHStd * TempStd, pHStd + SalinityStd, pHStd + SalinityStd + (1 | Season), pHStd + (1 + SalinityStd | Season), SalinityStd + (1 + pHStd | Season), pHStd + (0 + SalinityStd |</w:t>
            </w: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 xml:space="preserve"> Season), SalinityStd + (0 + pHStd | Season), 0 + pHStd + (1 + SalinityStd | Season)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Pseudonitzschia_4e5</w:t>
            </w:r>
          </w:p>
        </w:tc>
        <w:tc>
          <w:tcPr>
            <w:tcW w:w="4232" w:type="pct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 xml:space="preserve">0 + TempStd + SalinityStd + (1 | Season), TempStd + SalinityStd + (1 | Season), TempStd + SalinityStd, TempStd </w:t>
            </w: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+ SalinityStd + pHStd, pHStd + TempStd + SalinityStd + (1 | Season)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Pseudonitzschia_d36</w:t>
            </w:r>
          </w:p>
        </w:tc>
        <w:tc>
          <w:tcPr>
            <w:tcW w:w="4232" w:type="pct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pHStd + TempStd + SalinityStd + (1 | Season), pHStd + SalinityStd + (1 | Season), 0 + pHStd + SalinityStd + (1 | Season), 0 + SalinityStd + (1 | Season), TempStd + Sal</w:t>
            </w: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inityStd + pHStd, 0 + (1 + SalinityStd | Season), 0 + TempStd + (1 + SalinityStd | Season), 0 + TempStd + pHStd + (1 + SalinityStd | Season)</w:t>
            </w:r>
          </w:p>
        </w:tc>
      </w:tr>
      <w:tr w:rsidR="00987AF0" w:rsidRPr="009C5F2E" w:rsidT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Pseudonitzschia_d40</w:t>
            </w:r>
          </w:p>
        </w:tc>
        <w:tc>
          <w:tcPr>
            <w:tcW w:w="4232" w:type="pct"/>
          </w:tcPr>
          <w:p w:rsidR="00987AF0" w:rsidRPr="009C5F2E" w:rsidRDefault="00336B82" w:rsidP="009C5F2E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SalinityStd + TempStd + (1 | Season), 1 + SalinityStd + (0 + TempStd| Season), 1 + SalinityStd</w:t>
            </w: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 xml:space="preserve"> + (1 + TempStd| Season), 0 + SalinityStd + (1 | Season), SalinityStd</w:t>
            </w:r>
          </w:p>
        </w:tc>
      </w:tr>
    </w:tbl>
    <w:p w:rsidR="00987AF0" w:rsidRPr="009C5F2E" w:rsidRDefault="00336B82">
      <w:pPr>
        <w:pStyle w:val="TableCaption"/>
        <w:rPr>
          <w:rFonts w:ascii="Times New Roman" w:hAnsi="Times New Roman" w:cs="Times New Roman"/>
          <w:sz w:val="22"/>
          <w:szCs w:val="22"/>
        </w:rPr>
      </w:pPr>
      <w:r w:rsidRPr="009C5F2E">
        <w:rPr>
          <w:rFonts w:ascii="Times New Roman" w:hAnsi="Times New Roman" w:cs="Times New Roman"/>
          <w:sz w:val="22"/>
          <w:szCs w:val="22"/>
        </w:rPr>
        <w:lastRenderedPageBreak/>
        <w:t>Table S4: Top ten taxa associated with Alexandrium_2b2 by CAP, with association strength and direction.</w:t>
      </w:r>
    </w:p>
    <w:tbl>
      <w:tblPr>
        <w:tblStyle w:val="Table"/>
        <w:tblW w:w="2222" w:type="pct"/>
        <w:tblLook w:val="07E0" w:firstRow="1" w:lastRow="1" w:firstColumn="1" w:lastColumn="1" w:noHBand="1" w:noVBand="1"/>
        <w:tblCaption w:val="Table S4: Top ten taxa associated with Alexandrium_2b2 by CAP, with association strength and direction."/>
      </w:tblPr>
      <w:tblGrid>
        <w:gridCol w:w="4030"/>
        <w:gridCol w:w="1729"/>
      </w:tblGrid>
      <w:tr w:rsidR="00987AF0" w:rsidRPr="009C5F2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Tax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CAP1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Ditylum_ba4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2017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Ditylum_a31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2001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Thalassiosira_47a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962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Poteriospumella_86a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837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Oncorhynchus_584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837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Poteriospumella_b57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-0.1634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Chattonella_135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563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Balanus_513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501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Pinnularia_950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47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Cylindrotheca_072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462</w:t>
            </w:r>
          </w:p>
        </w:tc>
      </w:tr>
    </w:tbl>
    <w:p w:rsidR="009C5F2E" w:rsidRDefault="009C5F2E">
      <w:pPr>
        <w:pStyle w:val="TableCaption"/>
        <w:rPr>
          <w:rFonts w:ascii="Times New Roman" w:hAnsi="Times New Roman" w:cs="Times New Roman"/>
          <w:sz w:val="22"/>
          <w:szCs w:val="22"/>
        </w:rPr>
      </w:pPr>
    </w:p>
    <w:p w:rsidR="00987AF0" w:rsidRPr="009C5F2E" w:rsidRDefault="00336B82">
      <w:pPr>
        <w:pStyle w:val="TableCaption"/>
        <w:rPr>
          <w:rFonts w:ascii="Times New Roman" w:hAnsi="Times New Roman" w:cs="Times New Roman"/>
          <w:sz w:val="22"/>
          <w:szCs w:val="22"/>
        </w:rPr>
      </w:pPr>
      <w:r w:rsidRPr="009C5F2E">
        <w:rPr>
          <w:rFonts w:ascii="Times New Roman" w:hAnsi="Times New Roman" w:cs="Times New Roman"/>
          <w:sz w:val="22"/>
          <w:szCs w:val="22"/>
        </w:rPr>
        <w:t>Table S5: Top ten taxa associated with Alexandrium_3fc by CAP, with association strength and direction.</w:t>
      </w:r>
    </w:p>
    <w:tbl>
      <w:tblPr>
        <w:tblStyle w:val="Table"/>
        <w:tblW w:w="2152" w:type="pct"/>
        <w:tblLook w:val="07E0" w:firstRow="1" w:lastRow="1" w:firstColumn="1" w:lastColumn="1" w:noHBand="1" w:noVBand="1"/>
        <w:tblCaption w:val="Table S5: Top ten taxa associated with Alexandrium_3fc by CAP, with association strength and direction."/>
      </w:tblPr>
      <w:tblGrid>
        <w:gridCol w:w="3861"/>
        <w:gridCol w:w="1717"/>
      </w:tblGrid>
      <w:tr w:rsidR="00987AF0" w:rsidRPr="009C5F2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Tax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CAP1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Prasinoderma_6ac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2237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Stephanodiscus_0c0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-0.2237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Chaetoceros_dcd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2081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Phaeocystis_4dc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-0.2081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Rhizosolenia_006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-0.1977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Rhizosolenia_d78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821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Chaetoceros_734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821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Mytilus_4a8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768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Hincksia_8a1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-0.1768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Minutocellus_5ae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-0.1612</w:t>
            </w:r>
          </w:p>
        </w:tc>
      </w:tr>
    </w:tbl>
    <w:p w:rsidR="009C5F2E" w:rsidRDefault="009C5F2E">
      <w:pPr>
        <w:pStyle w:val="TableCaption"/>
        <w:rPr>
          <w:rFonts w:ascii="Times New Roman" w:hAnsi="Times New Roman" w:cs="Times New Roman"/>
          <w:sz w:val="22"/>
          <w:szCs w:val="22"/>
        </w:rPr>
      </w:pPr>
    </w:p>
    <w:p w:rsidR="009C5F2E" w:rsidRDefault="009C5F2E" w:rsidP="009C5F2E">
      <w:pPr>
        <w:pStyle w:val="BodyText"/>
      </w:pPr>
      <w:r>
        <w:br w:type="page"/>
      </w:r>
    </w:p>
    <w:p w:rsidR="00987AF0" w:rsidRPr="009C5F2E" w:rsidRDefault="00336B82">
      <w:pPr>
        <w:pStyle w:val="TableCaption"/>
        <w:rPr>
          <w:rFonts w:ascii="Times New Roman" w:hAnsi="Times New Roman" w:cs="Times New Roman"/>
          <w:sz w:val="22"/>
          <w:szCs w:val="22"/>
        </w:rPr>
      </w:pPr>
      <w:r w:rsidRPr="009C5F2E">
        <w:rPr>
          <w:rFonts w:ascii="Times New Roman" w:hAnsi="Times New Roman" w:cs="Times New Roman"/>
          <w:sz w:val="22"/>
          <w:szCs w:val="22"/>
        </w:rPr>
        <w:lastRenderedPageBreak/>
        <w:t>Table S6: Top ten taxa associated with Hematodinium_449 by CAP, with association strength and direction.</w:t>
      </w:r>
    </w:p>
    <w:tbl>
      <w:tblPr>
        <w:tblStyle w:val="Table"/>
        <w:tblW w:w="2291" w:type="pct"/>
        <w:tblLook w:val="07E0" w:firstRow="1" w:lastRow="1" w:firstColumn="1" w:lastColumn="1" w:noHBand="1" w:noVBand="1"/>
        <w:tblCaption w:val="Table S6: Top ten taxa associated with Hematodinium_449 by CAP, with association strength and direction."/>
      </w:tblPr>
      <w:tblGrid>
        <w:gridCol w:w="4258"/>
        <w:gridCol w:w="1680"/>
      </w:tblGrid>
      <w:tr w:rsidR="00987AF0" w:rsidRPr="009C5F2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Tax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CAP1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Saxidomus_33e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2105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Chrysochromulina_7aa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741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Cylindrotheca_799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579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Thalassionema_f2c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-0.1457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Gelidiophycus_401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396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Nitzschia_dca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-0.1376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Obelia_f83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-0.1356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Karlodinium_a27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235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Balanus_2eb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174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Stephanodiscus_0c0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-0.1174</w:t>
            </w:r>
          </w:p>
        </w:tc>
      </w:tr>
    </w:tbl>
    <w:p w:rsidR="009C5F2E" w:rsidRDefault="009C5F2E">
      <w:pPr>
        <w:pStyle w:val="TableCaption"/>
        <w:rPr>
          <w:rFonts w:ascii="Times New Roman" w:hAnsi="Times New Roman" w:cs="Times New Roman"/>
          <w:sz w:val="22"/>
          <w:szCs w:val="22"/>
        </w:rPr>
      </w:pPr>
    </w:p>
    <w:p w:rsidR="00987AF0" w:rsidRPr="009C5F2E" w:rsidRDefault="00336B82">
      <w:pPr>
        <w:pStyle w:val="TableCaption"/>
        <w:rPr>
          <w:rFonts w:ascii="Times New Roman" w:hAnsi="Times New Roman" w:cs="Times New Roman"/>
          <w:sz w:val="22"/>
          <w:szCs w:val="22"/>
        </w:rPr>
      </w:pPr>
      <w:r w:rsidRPr="009C5F2E">
        <w:rPr>
          <w:rFonts w:ascii="Times New Roman" w:hAnsi="Times New Roman" w:cs="Times New Roman"/>
          <w:sz w:val="22"/>
          <w:szCs w:val="22"/>
        </w:rPr>
        <w:t>Table S7: Top ten taxa associated with Karlodinium_8ed by CAP, with association strength and direction.</w:t>
      </w:r>
    </w:p>
    <w:tbl>
      <w:tblPr>
        <w:tblStyle w:val="Table"/>
        <w:tblW w:w="2291" w:type="pct"/>
        <w:tblLook w:val="07E0" w:firstRow="1" w:lastRow="1" w:firstColumn="1" w:lastColumn="1" w:noHBand="1" w:noVBand="1"/>
        <w:tblCaption w:val="Table S7: Top ten taxa associated with Karlodinium_8ed by CAP, with association strength and direction."/>
      </w:tblPr>
      <w:tblGrid>
        <w:gridCol w:w="4155"/>
        <w:gridCol w:w="1783"/>
      </w:tblGrid>
      <w:tr w:rsidR="00987AF0" w:rsidRPr="009C5F2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Tax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CAP1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Ditylum_a31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2405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Thalassiosira_6b3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2164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Poteriospumella_b57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-0.1924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Ditylum_ba4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804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Cylindrotheca_942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-0.1683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Cylindrotheca_072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683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Oncorhynchus_584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683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Pythium_482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683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Pythium_67b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683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Asterionellopsis_681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563</w:t>
            </w:r>
          </w:p>
        </w:tc>
      </w:tr>
    </w:tbl>
    <w:p w:rsidR="009C5F2E" w:rsidRDefault="009C5F2E">
      <w:pPr>
        <w:pStyle w:val="TableCaption"/>
        <w:rPr>
          <w:rFonts w:ascii="Times New Roman" w:hAnsi="Times New Roman" w:cs="Times New Roman"/>
          <w:sz w:val="22"/>
          <w:szCs w:val="22"/>
        </w:rPr>
      </w:pPr>
    </w:p>
    <w:p w:rsidR="009C5F2E" w:rsidRDefault="009C5F2E" w:rsidP="009C5F2E">
      <w:pPr>
        <w:pStyle w:val="BodyText"/>
      </w:pPr>
      <w:r>
        <w:br w:type="page"/>
      </w:r>
    </w:p>
    <w:p w:rsidR="00987AF0" w:rsidRPr="009C5F2E" w:rsidRDefault="00336B82">
      <w:pPr>
        <w:pStyle w:val="TableCaption"/>
        <w:rPr>
          <w:rFonts w:ascii="Times New Roman" w:hAnsi="Times New Roman" w:cs="Times New Roman"/>
          <w:sz w:val="22"/>
          <w:szCs w:val="22"/>
        </w:rPr>
      </w:pPr>
      <w:r w:rsidRPr="009C5F2E">
        <w:rPr>
          <w:rFonts w:ascii="Times New Roman" w:hAnsi="Times New Roman" w:cs="Times New Roman"/>
          <w:sz w:val="22"/>
          <w:szCs w:val="22"/>
        </w:rPr>
        <w:lastRenderedPageBreak/>
        <w:t>Table S8: Top ten taxa associated with Karlodinium_a27 by CAP, with association strength and direction.</w:t>
      </w:r>
    </w:p>
    <w:tbl>
      <w:tblPr>
        <w:tblStyle w:val="Table"/>
        <w:tblW w:w="2083" w:type="pct"/>
        <w:tblLook w:val="07E0" w:firstRow="1" w:lastRow="1" w:firstColumn="1" w:lastColumn="1" w:noHBand="1" w:noVBand="1"/>
        <w:tblCaption w:val="Table S8: Top ten taxa associated with Karlodinium_a27 by CAP, with association strength and direction."/>
      </w:tblPr>
      <w:tblGrid>
        <w:gridCol w:w="3716"/>
        <w:gridCol w:w="1683"/>
      </w:tblGrid>
      <w:tr w:rsidR="00987AF0" w:rsidRPr="009C5F2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Tax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CAP1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Balanus_2eb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-0.1727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Hincksia_8a1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-0.1507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Skeletonema_0a6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-0.1369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Gelidiophycus_401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-0.1357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Micromonas_6f9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-0.1313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Pythium_3b3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-0.12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Hematodinium_449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-0.1149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Balanus_6ef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-0.1131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Bathycoccus_14e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-0.1093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Pycnococcus_d91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-0.1093</w:t>
            </w:r>
          </w:p>
        </w:tc>
      </w:tr>
    </w:tbl>
    <w:p w:rsidR="009C5F2E" w:rsidRDefault="009C5F2E">
      <w:pPr>
        <w:pStyle w:val="TableCaption"/>
        <w:rPr>
          <w:rFonts w:ascii="Times New Roman" w:hAnsi="Times New Roman" w:cs="Times New Roman"/>
          <w:sz w:val="22"/>
          <w:szCs w:val="22"/>
        </w:rPr>
      </w:pPr>
    </w:p>
    <w:p w:rsidR="00987AF0" w:rsidRPr="009C5F2E" w:rsidRDefault="00336B82">
      <w:pPr>
        <w:pStyle w:val="TableCaption"/>
        <w:rPr>
          <w:rFonts w:ascii="Times New Roman" w:hAnsi="Times New Roman" w:cs="Times New Roman"/>
          <w:sz w:val="22"/>
          <w:szCs w:val="22"/>
        </w:rPr>
      </w:pPr>
      <w:r w:rsidRPr="009C5F2E">
        <w:rPr>
          <w:rFonts w:ascii="Times New Roman" w:hAnsi="Times New Roman" w:cs="Times New Roman"/>
          <w:sz w:val="22"/>
          <w:szCs w:val="22"/>
        </w:rPr>
        <w:t>Table S9: Top ten taxa associated with Pseudonitzschia_4e5 by CAP, with association strength and direction.</w:t>
      </w:r>
    </w:p>
    <w:tbl>
      <w:tblPr>
        <w:tblStyle w:val="Table"/>
        <w:tblW w:w="2222" w:type="pct"/>
        <w:tblLook w:val="07E0" w:firstRow="1" w:lastRow="1" w:firstColumn="1" w:lastColumn="1" w:noHBand="1" w:noVBand="1"/>
        <w:tblCaption w:val="Table S9: Top ten taxa associated with Pseudonitzschia_4e5 by CAP, with association strength and direction."/>
      </w:tblPr>
      <w:tblGrid>
        <w:gridCol w:w="4126"/>
        <w:gridCol w:w="1633"/>
      </w:tblGrid>
      <w:tr w:rsidR="00987AF0" w:rsidRPr="009C5F2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Tax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CAP1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Calanus_79b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2233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Pseudonitzschia_d36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932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Rhizosolenia_e51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932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Ditylum_ce4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751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Clytia_8b4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751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Peronospora_8ec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69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Chaetoceros_734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69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Pseudocalanus_175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63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Asterionellopsis_fce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569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Dendraster_0f8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509</w:t>
            </w:r>
          </w:p>
        </w:tc>
      </w:tr>
    </w:tbl>
    <w:p w:rsidR="009C5F2E" w:rsidRDefault="009C5F2E">
      <w:pPr>
        <w:pStyle w:val="TableCaption"/>
        <w:rPr>
          <w:rFonts w:ascii="Times New Roman" w:hAnsi="Times New Roman" w:cs="Times New Roman"/>
          <w:sz w:val="22"/>
          <w:szCs w:val="22"/>
        </w:rPr>
      </w:pPr>
    </w:p>
    <w:p w:rsidR="009C5F2E" w:rsidRDefault="009C5F2E" w:rsidP="009C5F2E">
      <w:pPr>
        <w:pStyle w:val="BodyText"/>
      </w:pPr>
      <w:r>
        <w:br w:type="page"/>
      </w:r>
    </w:p>
    <w:p w:rsidR="00987AF0" w:rsidRPr="009C5F2E" w:rsidRDefault="00336B82">
      <w:pPr>
        <w:pStyle w:val="TableCaption"/>
        <w:rPr>
          <w:rFonts w:ascii="Times New Roman" w:hAnsi="Times New Roman" w:cs="Times New Roman"/>
          <w:sz w:val="22"/>
          <w:szCs w:val="22"/>
        </w:rPr>
      </w:pPr>
      <w:r w:rsidRPr="009C5F2E">
        <w:rPr>
          <w:rFonts w:ascii="Times New Roman" w:hAnsi="Times New Roman" w:cs="Times New Roman"/>
          <w:sz w:val="22"/>
          <w:szCs w:val="22"/>
        </w:rPr>
        <w:lastRenderedPageBreak/>
        <w:t>Table S10: Top ten taxa associated with Pseudonitzschia_d36 by CAP, with association strength and direction.</w:t>
      </w:r>
    </w:p>
    <w:tbl>
      <w:tblPr>
        <w:tblStyle w:val="Table"/>
        <w:tblW w:w="2222" w:type="pct"/>
        <w:tblLook w:val="07E0" w:firstRow="1" w:lastRow="1" w:firstColumn="1" w:lastColumn="1" w:noHBand="1" w:noVBand="1"/>
        <w:tblCaption w:val="Table S10: Top ten taxa associated with Pseudonitzschia_d36 by CAP, with association strength and direction."/>
      </w:tblPr>
      <w:tblGrid>
        <w:gridCol w:w="4133"/>
        <w:gridCol w:w="1626"/>
      </w:tblGrid>
      <w:tr w:rsidR="00987AF0" w:rsidRPr="009C5F2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Tax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CAP1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Calanus_79b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229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Clytia_8b4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925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Pseudonitzschia_4e5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783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Asterionellopsis_fce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739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Asterionellopsis_681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677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Dendraster_0f8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677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Clytia_cae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535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Skeletonema_cf5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516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Pseudocalanus_175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411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Chondracanthus_0d6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331</w:t>
            </w:r>
          </w:p>
        </w:tc>
      </w:tr>
    </w:tbl>
    <w:p w:rsidR="009C5F2E" w:rsidRDefault="009C5F2E">
      <w:pPr>
        <w:pStyle w:val="TableCaption"/>
        <w:rPr>
          <w:rFonts w:ascii="Times New Roman" w:hAnsi="Times New Roman" w:cs="Times New Roman"/>
          <w:sz w:val="22"/>
          <w:szCs w:val="22"/>
        </w:rPr>
      </w:pPr>
    </w:p>
    <w:p w:rsidR="00987AF0" w:rsidRPr="009C5F2E" w:rsidRDefault="00336B82">
      <w:pPr>
        <w:pStyle w:val="TableCaption"/>
        <w:rPr>
          <w:rFonts w:ascii="Times New Roman" w:hAnsi="Times New Roman" w:cs="Times New Roman"/>
          <w:sz w:val="22"/>
          <w:szCs w:val="22"/>
        </w:rPr>
      </w:pPr>
      <w:r w:rsidRPr="009C5F2E">
        <w:rPr>
          <w:rFonts w:ascii="Times New Roman" w:hAnsi="Times New Roman" w:cs="Times New Roman"/>
          <w:sz w:val="22"/>
          <w:szCs w:val="22"/>
        </w:rPr>
        <w:t>Table S11: Top ten taxa associated with Pseudonitzschia_d40 by CAP, with association strength and direction.</w:t>
      </w:r>
    </w:p>
    <w:tbl>
      <w:tblPr>
        <w:tblStyle w:val="Table"/>
        <w:tblW w:w="2152" w:type="pct"/>
        <w:tblLook w:val="07E0" w:firstRow="1" w:lastRow="1" w:firstColumn="1" w:lastColumn="1" w:noHBand="1" w:noVBand="1"/>
        <w:tblCaption w:val="Table S11: Top ten taxa associated with Pseudonitzschia_d40 by CAP, with association strength and direction."/>
      </w:tblPr>
      <w:tblGrid>
        <w:gridCol w:w="3990"/>
        <w:gridCol w:w="1588"/>
      </w:tblGrid>
      <w:tr w:rsidR="00987AF0" w:rsidRPr="009C5F2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Tax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CAP1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Ditylum_ce4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2462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Synchaeta_06c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977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Calanus_79b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916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Skeletonema_0a6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916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Pseudocalanus_175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882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Attheya_223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766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Chaetoceros_00e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712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Thalassiosira_391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616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Ditylum_a31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541</w:t>
            </w:r>
          </w:p>
        </w:tc>
      </w:tr>
      <w:tr w:rsidR="00987AF0" w:rsidRPr="009C5F2E"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Pseudonitzschia_4e5</w:t>
            </w:r>
          </w:p>
        </w:tc>
        <w:tc>
          <w:tcPr>
            <w:tcW w:w="0" w:type="auto"/>
          </w:tcPr>
          <w:p w:rsidR="00987AF0" w:rsidRPr="009C5F2E" w:rsidRDefault="00336B82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9C5F2E">
              <w:rPr>
                <w:rFonts w:ascii="Times New Roman" w:hAnsi="Times New Roman" w:cs="Times New Roman"/>
                <w:sz w:val="22"/>
                <w:szCs w:val="22"/>
              </w:rPr>
              <w:t>0.1473</w:t>
            </w:r>
          </w:p>
        </w:tc>
      </w:tr>
    </w:tbl>
    <w:p w:rsidR="00336B82" w:rsidRPr="009C5F2E" w:rsidRDefault="00336B82">
      <w:pPr>
        <w:rPr>
          <w:rFonts w:ascii="Times New Roman" w:hAnsi="Times New Roman" w:cs="Times New Roman"/>
          <w:sz w:val="22"/>
          <w:szCs w:val="22"/>
        </w:rPr>
      </w:pPr>
    </w:p>
    <w:sectPr w:rsidR="00336B82" w:rsidRPr="009C5F2E" w:rsidSect="009C5F2E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336B82" w:rsidRDefault="00336B82">
      <w:pPr>
        <w:spacing w:after="0"/>
      </w:pPr>
      <w:r>
        <w:separator/>
      </w:r>
    </w:p>
  </w:endnote>
  <w:endnote w:type="continuationSeparator" w:id="0">
    <w:p w:rsidR="00336B82" w:rsidRDefault="00336B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336B82" w:rsidRDefault="00336B82">
      <w:r>
        <w:separator/>
      </w:r>
    </w:p>
  </w:footnote>
  <w:footnote w:type="continuationSeparator" w:id="0">
    <w:p w:rsidR="00336B82" w:rsidRDefault="00336B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66E37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2737"/>
    <w:rsid w:val="00336B82"/>
    <w:rsid w:val="004E29B3"/>
    <w:rsid w:val="00590D07"/>
    <w:rsid w:val="00784D58"/>
    <w:rsid w:val="008D6863"/>
    <w:rsid w:val="00987AF0"/>
    <w:rsid w:val="009C5F2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E069D"/>
  <w15:docId w15:val="{21FB8D51-216A-7B44-959B-B6A6E056A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9C5F2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2</Pages>
  <Words>6534</Words>
  <Characters>37249</Characters>
  <Application>Microsoft Office Word</Application>
  <DocSecurity>0</DocSecurity>
  <Lines>310</Lines>
  <Paragraphs>87</Paragraphs>
  <ScaleCrop>false</ScaleCrop>
  <Company/>
  <LinksUpToDate>false</LinksUpToDate>
  <CharactersWithSpaces>43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mental DNA Metabarcoding for Simultaneous Monitoring and Ecological Assessment of Many Harmful Algae: Supplementary Information</dc:title>
  <dc:creator>Emily Jacobs-Palmer; Ramón Gallego; Kelly Cribari; Abigail Keller; Ryan P. Kelly</dc:creator>
  <cp:keywords/>
  <cp:lastModifiedBy>emjp</cp:lastModifiedBy>
  <cp:revision>3</cp:revision>
  <dcterms:created xsi:type="dcterms:W3CDTF">2020-09-29T03:19:00Z</dcterms:created>
  <dcterms:modified xsi:type="dcterms:W3CDTF">2020-09-29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